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0CE46" w14:textId="2B2D8E8E" w:rsidR="00D11E72" w:rsidRDefault="00EC24BB" w:rsidP="007621CA">
      <w:pPr>
        <w:rPr>
          <w:rFonts w:asciiTheme="majorHAnsi" w:eastAsiaTheme="majorEastAsia" w:hAnsiTheme="majorHAnsi" w:cstheme="majorBidi"/>
          <w:b/>
          <w:bCs/>
          <w:sz w:val="40"/>
          <w:szCs w:val="40"/>
        </w:rPr>
      </w:pPr>
      <w:r>
        <w:rPr>
          <w:rFonts w:asciiTheme="majorHAnsi" w:eastAsiaTheme="majorEastAsia" w:hAnsiTheme="majorHAnsi" w:cstheme="majorBidi"/>
          <w:b/>
          <w:bCs/>
          <w:sz w:val="40"/>
          <w:szCs w:val="40"/>
        </w:rPr>
        <w:fldChar w:fldCharType="begin"/>
      </w:r>
      <w:r>
        <w:rPr>
          <w:rFonts w:asciiTheme="majorHAnsi" w:eastAsiaTheme="majorEastAsia" w:hAnsiTheme="majorHAnsi" w:cstheme="majorBidi"/>
          <w:b/>
          <w:bCs/>
          <w:sz w:val="40"/>
          <w:szCs w:val="40"/>
        </w:rPr>
        <w:instrText xml:space="preserve"> HYPERLINK "https://youtu.be/VovLlrmlyNw" </w:instrText>
      </w:r>
      <w:r>
        <w:rPr>
          <w:rFonts w:asciiTheme="majorHAnsi" w:eastAsiaTheme="majorEastAsia" w:hAnsiTheme="majorHAnsi" w:cstheme="majorBidi"/>
          <w:b/>
          <w:bCs/>
          <w:sz w:val="40"/>
          <w:szCs w:val="40"/>
        </w:rPr>
      </w:r>
      <w:r>
        <w:rPr>
          <w:rFonts w:asciiTheme="majorHAnsi" w:eastAsiaTheme="majorEastAsia" w:hAnsiTheme="majorHAnsi" w:cstheme="majorBidi"/>
          <w:b/>
          <w:bCs/>
          <w:sz w:val="40"/>
          <w:szCs w:val="40"/>
        </w:rPr>
        <w:fldChar w:fldCharType="separate"/>
      </w:r>
      <w:r w:rsidRPr="00EC24BB">
        <w:rPr>
          <w:rStyle w:val="Hyperlink"/>
          <w:rFonts w:asciiTheme="majorHAnsi" w:eastAsiaTheme="majorEastAsia" w:hAnsiTheme="majorHAnsi" w:cstheme="majorBidi"/>
          <w:b/>
          <w:bCs/>
          <w:sz w:val="40"/>
          <w:szCs w:val="40"/>
        </w:rPr>
        <w:t>Risk of Confrontation</w:t>
      </w:r>
      <w:r>
        <w:rPr>
          <w:rFonts w:asciiTheme="majorHAnsi" w:eastAsiaTheme="majorEastAsia" w:hAnsiTheme="majorHAnsi" w:cstheme="majorBidi"/>
          <w:b/>
          <w:bCs/>
          <w:sz w:val="40"/>
          <w:szCs w:val="40"/>
        </w:rPr>
        <w:fldChar w:fldCharType="end"/>
      </w:r>
    </w:p>
    <w:p w14:paraId="5C735820" w14:textId="77777777" w:rsidR="00D11E72" w:rsidRDefault="00D11E72" w:rsidP="007621CA">
      <w:pPr>
        <w:rPr>
          <w:rFonts w:asciiTheme="majorHAnsi" w:eastAsiaTheme="majorEastAsia" w:hAnsiTheme="majorHAnsi" w:cstheme="majorBidi"/>
          <w:b/>
          <w:bCs/>
          <w:sz w:val="40"/>
          <w:szCs w:val="40"/>
        </w:rPr>
      </w:pPr>
    </w:p>
    <w:p w14:paraId="087A583D" w14:textId="2CB5FB38" w:rsidR="007621CA" w:rsidRPr="007621CA" w:rsidRDefault="007621CA" w:rsidP="007621CA">
      <w:pPr>
        <w:rPr>
          <w:rFonts w:ascii="Calibri Light" w:eastAsia="Calibri Light" w:hAnsi="Calibri Light" w:cs="Calibri Light"/>
          <w:b/>
          <w:bCs/>
          <w:color w:val="000000" w:themeColor="text1"/>
          <w:lang w:val="en-US"/>
        </w:rPr>
      </w:pPr>
      <w:r w:rsidRPr="77DE2822">
        <w:rPr>
          <w:rFonts w:ascii="Calibri Light" w:eastAsia="Calibri Light" w:hAnsi="Calibri Light" w:cs="Calibri Light"/>
          <w:b/>
          <w:bCs/>
          <w:color w:val="000000" w:themeColor="text1"/>
          <w:lang w:val="en-US"/>
        </w:rPr>
        <w:t>Narrator:</w:t>
      </w:r>
    </w:p>
    <w:p w14:paraId="39925018" w14:textId="77777777" w:rsidR="00EC24BB" w:rsidRDefault="00EC24BB" w:rsidP="00EC24BB">
      <w:pPr>
        <w:rPr>
          <w:rFonts w:ascii="Calibri Light" w:eastAsia="Calibri Light" w:hAnsi="Calibri Light" w:cs="Calibri Light"/>
          <w:b/>
          <w:bCs/>
          <w:color w:val="000000" w:themeColor="text1"/>
          <w:lang w:val="en-US"/>
        </w:rPr>
      </w:pPr>
    </w:p>
    <w:p w14:paraId="1E9E9A2E" w14:textId="3D1774C5" w:rsid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This Vignette concerns Social Risks.</w:t>
      </w:r>
    </w:p>
    <w:p w14:paraId="47E7916B" w14:textId="77777777" w:rsidR="00EC24BB" w:rsidRPr="00EC24BB" w:rsidRDefault="00EC24BB" w:rsidP="00EC24BB">
      <w:pPr>
        <w:rPr>
          <w:rFonts w:ascii="Calibri Light" w:eastAsia="Calibri Light" w:hAnsi="Calibri Light" w:cs="Calibri Light"/>
          <w:color w:val="000000" w:themeColor="text1"/>
          <w:lang w:val="en-US"/>
        </w:rPr>
      </w:pPr>
    </w:p>
    <w:p w14:paraId="458DAB4E" w14:textId="19C28646" w:rsid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Interviewees will be discussing the Risk of Confrontation, Disagreements or Upsetting others.</w:t>
      </w:r>
    </w:p>
    <w:p w14:paraId="56A5DB15" w14:textId="77777777" w:rsidR="00EC24BB" w:rsidRPr="00EC24BB" w:rsidRDefault="00EC24BB" w:rsidP="00EC24BB">
      <w:pPr>
        <w:rPr>
          <w:rFonts w:ascii="Calibri Light" w:eastAsia="Calibri Light" w:hAnsi="Calibri Light" w:cs="Calibri Light"/>
          <w:color w:val="000000" w:themeColor="text1"/>
          <w:lang w:val="en-US"/>
        </w:rPr>
      </w:pPr>
    </w:p>
    <w:p w14:paraId="605E503C" w14:textId="32B2C09B" w:rsidR="00EC24BB" w:rsidRP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 xml:space="preserve">This risk perception compromises of issues around anti-social </w:t>
      </w:r>
      <w:proofErr w:type="spellStart"/>
      <w:r w:rsidRPr="00EC24BB">
        <w:rPr>
          <w:rFonts w:ascii="Calibri Light" w:eastAsia="Calibri Light" w:hAnsi="Calibri Light" w:cs="Calibri Light"/>
          <w:color w:val="000000" w:themeColor="text1"/>
          <w:lang w:val="en-US"/>
        </w:rPr>
        <w:t>behaviour</w:t>
      </w:r>
      <w:proofErr w:type="spellEnd"/>
      <w:r w:rsidRPr="00EC24BB">
        <w:rPr>
          <w:rFonts w:ascii="Calibri Light" w:eastAsia="Calibri Light" w:hAnsi="Calibri Light" w:cs="Calibri Light"/>
          <w:color w:val="000000" w:themeColor="text1"/>
          <w:lang w:val="en-US"/>
        </w:rPr>
        <w:t>, anonymity, social media context blurring, risks online, trolling and harassment.</w:t>
      </w:r>
      <w:r>
        <w:rPr>
          <w:rFonts w:ascii="Calibri Light" w:eastAsia="Calibri Light" w:hAnsi="Calibri Light" w:cs="Calibri Light"/>
          <w:color w:val="000000" w:themeColor="text1"/>
          <w:lang w:val="en-US"/>
        </w:rPr>
        <w:t xml:space="preserve"> </w:t>
      </w:r>
      <w:r w:rsidRPr="00EC24BB">
        <w:rPr>
          <w:rFonts w:ascii="Calibri Light" w:eastAsia="Calibri Light" w:hAnsi="Calibri Light" w:cs="Calibri Light"/>
          <w:color w:val="000000" w:themeColor="text1"/>
          <w:lang w:val="en-US"/>
        </w:rPr>
        <w:t xml:space="preserve">It manifests through an unwillingness to use social media </w:t>
      </w:r>
      <w:proofErr w:type="gramStart"/>
      <w:r w:rsidRPr="00EC24BB">
        <w:rPr>
          <w:rFonts w:ascii="Calibri Light" w:eastAsia="Calibri Light" w:hAnsi="Calibri Light" w:cs="Calibri Light"/>
          <w:color w:val="000000" w:themeColor="text1"/>
          <w:lang w:val="en-US"/>
        </w:rPr>
        <w:t>in particular and</w:t>
      </w:r>
      <w:proofErr w:type="gramEnd"/>
      <w:r w:rsidRPr="00EC24BB">
        <w:rPr>
          <w:rFonts w:ascii="Calibri Light" w:eastAsia="Calibri Light" w:hAnsi="Calibri Light" w:cs="Calibri Light"/>
          <w:color w:val="000000" w:themeColor="text1"/>
          <w:lang w:val="en-US"/>
        </w:rPr>
        <w:t xml:space="preserve"> in general participation in discussions online.</w:t>
      </w:r>
    </w:p>
    <w:p w14:paraId="1D38E82A" w14:textId="77777777" w:rsidR="00EC24BB" w:rsidRPr="00EC24BB" w:rsidRDefault="00EC24BB" w:rsidP="00EC24BB">
      <w:pPr>
        <w:rPr>
          <w:rFonts w:ascii="Calibri Light" w:eastAsia="Calibri Light" w:hAnsi="Calibri Light" w:cs="Calibri Light"/>
          <w:color w:val="000000" w:themeColor="text1"/>
          <w:lang w:val="en-US"/>
        </w:rPr>
      </w:pPr>
    </w:p>
    <w:p w14:paraId="2B2F48FC" w14:textId="0E93DBCB" w:rsid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 xml:space="preserve">In this section, you will hear </w:t>
      </w:r>
      <w:proofErr w:type="gramStart"/>
      <w:r w:rsidRPr="00EC24BB">
        <w:rPr>
          <w:rFonts w:ascii="Calibri Light" w:eastAsia="Calibri Light" w:hAnsi="Calibri Light" w:cs="Calibri Light"/>
          <w:color w:val="000000" w:themeColor="text1"/>
          <w:lang w:val="en-US"/>
        </w:rPr>
        <w:t>a number of</w:t>
      </w:r>
      <w:proofErr w:type="gramEnd"/>
      <w:r w:rsidRPr="00EC24BB">
        <w:rPr>
          <w:rFonts w:ascii="Calibri Light" w:eastAsia="Calibri Light" w:hAnsi="Calibri Light" w:cs="Calibri Light"/>
          <w:color w:val="000000" w:themeColor="text1"/>
          <w:lang w:val="en-US"/>
        </w:rPr>
        <w:t xml:space="preserve"> video vignettes extracted from interviews with older Australians.</w:t>
      </w:r>
    </w:p>
    <w:p w14:paraId="5963BA49" w14:textId="77777777" w:rsidR="00EC24BB" w:rsidRPr="00EC24BB" w:rsidRDefault="00EC24BB" w:rsidP="00EC24BB">
      <w:pPr>
        <w:rPr>
          <w:rFonts w:ascii="Calibri Light" w:eastAsia="Calibri Light" w:hAnsi="Calibri Light" w:cs="Calibri Light"/>
          <w:color w:val="000000" w:themeColor="text1"/>
          <w:lang w:val="en-US"/>
        </w:rPr>
      </w:pPr>
    </w:p>
    <w:p w14:paraId="500FA817" w14:textId="77777777" w:rsidR="00EC24BB" w:rsidRP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 xml:space="preserve">We first hear from Graeme, aged 70, discussing why he </w:t>
      </w:r>
      <w:proofErr w:type="gramStart"/>
      <w:r w:rsidRPr="00EC24BB">
        <w:rPr>
          <w:rFonts w:ascii="Calibri Light" w:eastAsia="Calibri Light" w:hAnsi="Calibri Light" w:cs="Calibri Light"/>
          <w:color w:val="000000" w:themeColor="text1"/>
          <w:lang w:val="en-US"/>
        </w:rPr>
        <w:t>doesn’t</w:t>
      </w:r>
      <w:proofErr w:type="gramEnd"/>
      <w:r w:rsidRPr="00EC24BB">
        <w:rPr>
          <w:rFonts w:ascii="Calibri Light" w:eastAsia="Calibri Light" w:hAnsi="Calibri Light" w:cs="Calibri Light"/>
          <w:color w:val="000000" w:themeColor="text1"/>
          <w:lang w:val="en-US"/>
        </w:rPr>
        <w:t xml:space="preserve"> use social media and the abuse which goes on these platforms.</w:t>
      </w:r>
    </w:p>
    <w:p w14:paraId="03B04B35" w14:textId="61EE5D8E" w:rsidR="00EC24BB" w:rsidRDefault="00EC24BB" w:rsidP="00EC24BB">
      <w:pPr>
        <w:rPr>
          <w:rFonts w:ascii="Calibri Light" w:eastAsia="Calibri Light" w:hAnsi="Calibri Light" w:cs="Calibri Light"/>
          <w:color w:val="000000" w:themeColor="text1"/>
          <w:lang w:val="en-US"/>
        </w:rPr>
      </w:pPr>
    </w:p>
    <w:p w14:paraId="10880507" w14:textId="68AAD70C" w:rsidR="00EC24BB" w:rsidRPr="00EC24BB" w:rsidRDefault="00EC24BB" w:rsidP="00EC24BB">
      <w:pPr>
        <w:rPr>
          <w:rFonts w:ascii="Calibri Light" w:eastAsia="Calibri Light" w:hAnsi="Calibri Light" w:cs="Calibri Light"/>
          <w:b/>
          <w:bCs/>
          <w:color w:val="000000" w:themeColor="text1"/>
          <w:lang w:val="en-US"/>
        </w:rPr>
      </w:pPr>
      <w:r w:rsidRPr="00EC24BB">
        <w:rPr>
          <w:rFonts w:ascii="Calibri Light" w:eastAsia="Calibri Light" w:hAnsi="Calibri Light" w:cs="Calibri Light"/>
          <w:b/>
          <w:bCs/>
          <w:color w:val="000000" w:themeColor="text1"/>
          <w:lang w:val="en-US"/>
        </w:rPr>
        <w:t>Graeme</w:t>
      </w:r>
      <w:r w:rsidRPr="00EC24BB">
        <w:rPr>
          <w:rFonts w:ascii="Calibri Light" w:eastAsia="Calibri Light" w:hAnsi="Calibri Light" w:cs="Calibri Light"/>
          <w:b/>
          <w:bCs/>
          <w:color w:val="000000" w:themeColor="text1"/>
          <w:lang w:val="en-US"/>
        </w:rPr>
        <w:t>:</w:t>
      </w:r>
    </w:p>
    <w:p w14:paraId="1C95ECA5" w14:textId="77777777" w:rsidR="00EC24BB" w:rsidRPr="00EC24BB" w:rsidRDefault="00EC24BB" w:rsidP="00EC24BB">
      <w:pPr>
        <w:rPr>
          <w:rFonts w:ascii="Calibri Light" w:eastAsia="Calibri Light" w:hAnsi="Calibri Light" w:cs="Calibri Light"/>
          <w:color w:val="000000" w:themeColor="text1"/>
          <w:lang w:val="en-US"/>
        </w:rPr>
      </w:pPr>
    </w:p>
    <w:p w14:paraId="1D41E35C" w14:textId="77777777" w:rsidR="00EC24BB" w:rsidRP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 xml:space="preserve">I </w:t>
      </w:r>
      <w:proofErr w:type="gramStart"/>
      <w:r w:rsidRPr="00EC24BB">
        <w:rPr>
          <w:rFonts w:ascii="Calibri Light" w:eastAsia="Calibri Light" w:hAnsi="Calibri Light" w:cs="Calibri Light"/>
          <w:color w:val="000000" w:themeColor="text1"/>
          <w:lang w:val="en-US"/>
        </w:rPr>
        <w:t>don't</w:t>
      </w:r>
      <w:proofErr w:type="gramEnd"/>
      <w:r w:rsidRPr="00EC24BB">
        <w:rPr>
          <w:rFonts w:ascii="Calibri Light" w:eastAsia="Calibri Light" w:hAnsi="Calibri Light" w:cs="Calibri Light"/>
          <w:color w:val="000000" w:themeColor="text1"/>
          <w:lang w:val="en-US"/>
        </w:rPr>
        <w:t xml:space="preserve"> take a lot of notice of social media. I </w:t>
      </w:r>
      <w:proofErr w:type="gramStart"/>
      <w:r w:rsidRPr="00EC24BB">
        <w:rPr>
          <w:rFonts w:ascii="Calibri Light" w:eastAsia="Calibri Light" w:hAnsi="Calibri Light" w:cs="Calibri Light"/>
          <w:color w:val="000000" w:themeColor="text1"/>
          <w:lang w:val="en-US"/>
        </w:rPr>
        <w:t>don't</w:t>
      </w:r>
      <w:proofErr w:type="gramEnd"/>
      <w:r w:rsidRPr="00EC24BB">
        <w:rPr>
          <w:rFonts w:ascii="Calibri Light" w:eastAsia="Calibri Light" w:hAnsi="Calibri Light" w:cs="Calibri Light"/>
          <w:color w:val="000000" w:themeColor="text1"/>
          <w:lang w:val="en-US"/>
        </w:rPr>
        <w:t xml:space="preserve"> know if you do or not, because a lot of time it's some idiot just wanting to let off steam without having to identify himself, and most occasions they don't know anything, they just want to let people know how stupid they are and abuse people who they don't know. They </w:t>
      </w:r>
      <w:proofErr w:type="gramStart"/>
      <w:r w:rsidRPr="00EC24BB">
        <w:rPr>
          <w:rFonts w:ascii="Calibri Light" w:eastAsia="Calibri Light" w:hAnsi="Calibri Light" w:cs="Calibri Light"/>
          <w:color w:val="000000" w:themeColor="text1"/>
          <w:lang w:val="en-US"/>
        </w:rPr>
        <w:t>don't</w:t>
      </w:r>
      <w:proofErr w:type="gramEnd"/>
      <w:r w:rsidRPr="00EC24BB">
        <w:rPr>
          <w:rFonts w:ascii="Calibri Light" w:eastAsia="Calibri Light" w:hAnsi="Calibri Light" w:cs="Calibri Light"/>
          <w:color w:val="000000" w:themeColor="text1"/>
          <w:lang w:val="en-US"/>
        </w:rPr>
        <w:t xml:space="preserve"> understand the circumstances.</w:t>
      </w:r>
    </w:p>
    <w:p w14:paraId="03BBEF42" w14:textId="7D08D533" w:rsidR="00EC24BB" w:rsidRDefault="00EC24BB" w:rsidP="00EC24BB">
      <w:pPr>
        <w:rPr>
          <w:rFonts w:ascii="Calibri Light" w:eastAsia="Calibri Light" w:hAnsi="Calibri Light" w:cs="Calibri Light"/>
          <w:color w:val="000000" w:themeColor="text1"/>
          <w:lang w:val="en-US"/>
        </w:rPr>
      </w:pPr>
    </w:p>
    <w:p w14:paraId="56E810AB" w14:textId="62AB11B4" w:rsidR="00EC24BB" w:rsidRPr="00EC24BB" w:rsidRDefault="00EC24BB" w:rsidP="00EC24BB">
      <w:pPr>
        <w:rPr>
          <w:rFonts w:ascii="Calibri Light" w:eastAsia="Calibri Light" w:hAnsi="Calibri Light" w:cs="Calibri Light"/>
          <w:b/>
          <w:bCs/>
          <w:color w:val="000000" w:themeColor="text1"/>
          <w:lang w:val="en-US"/>
        </w:rPr>
      </w:pPr>
      <w:r w:rsidRPr="00EC24BB">
        <w:rPr>
          <w:rFonts w:ascii="Calibri Light" w:eastAsia="Calibri Light" w:hAnsi="Calibri Light" w:cs="Calibri Light"/>
          <w:b/>
          <w:bCs/>
          <w:color w:val="000000" w:themeColor="text1"/>
          <w:lang w:val="en-US"/>
        </w:rPr>
        <w:t>Narrator:</w:t>
      </w:r>
    </w:p>
    <w:p w14:paraId="2FEC5F9B" w14:textId="77777777" w:rsidR="00EC24BB" w:rsidRPr="00EC24BB" w:rsidRDefault="00EC24BB" w:rsidP="00EC24BB">
      <w:pPr>
        <w:rPr>
          <w:rFonts w:ascii="Calibri Light" w:eastAsia="Calibri Light" w:hAnsi="Calibri Light" w:cs="Calibri Light"/>
          <w:color w:val="000000" w:themeColor="text1"/>
          <w:lang w:val="en-US"/>
        </w:rPr>
      </w:pPr>
    </w:p>
    <w:p w14:paraId="5BD6583E" w14:textId="77777777" w:rsidR="00EC24BB" w:rsidRP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Next Marilyn, aged 78, talks about discussing divisive topics in certain groups and her concerns for arguing with others on social media.</w:t>
      </w:r>
    </w:p>
    <w:p w14:paraId="4904353D" w14:textId="0F368D67" w:rsidR="00EC24BB" w:rsidRDefault="00EC24BB" w:rsidP="00EC24BB">
      <w:pPr>
        <w:rPr>
          <w:rFonts w:ascii="Calibri Light" w:eastAsia="Calibri Light" w:hAnsi="Calibri Light" w:cs="Calibri Light"/>
          <w:color w:val="000000" w:themeColor="text1"/>
          <w:lang w:val="en-US"/>
        </w:rPr>
      </w:pPr>
    </w:p>
    <w:p w14:paraId="3ADB6B08" w14:textId="0B525298" w:rsidR="00EC24BB" w:rsidRPr="00EC24BB" w:rsidRDefault="00EC24BB" w:rsidP="00EC24BB">
      <w:pPr>
        <w:rPr>
          <w:rFonts w:ascii="Calibri Light" w:eastAsia="Calibri Light" w:hAnsi="Calibri Light" w:cs="Calibri Light"/>
          <w:b/>
          <w:bCs/>
          <w:color w:val="000000" w:themeColor="text1"/>
          <w:lang w:val="en-US"/>
        </w:rPr>
      </w:pPr>
      <w:r w:rsidRPr="00EC24BB">
        <w:rPr>
          <w:rFonts w:ascii="Calibri Light" w:eastAsia="Calibri Light" w:hAnsi="Calibri Light" w:cs="Calibri Light"/>
          <w:b/>
          <w:bCs/>
          <w:color w:val="000000" w:themeColor="text1"/>
          <w:lang w:val="en-US"/>
        </w:rPr>
        <w:t>Marilyn</w:t>
      </w:r>
      <w:r w:rsidRPr="00EC24BB">
        <w:rPr>
          <w:rFonts w:ascii="Calibri Light" w:eastAsia="Calibri Light" w:hAnsi="Calibri Light" w:cs="Calibri Light"/>
          <w:b/>
          <w:bCs/>
          <w:color w:val="000000" w:themeColor="text1"/>
          <w:lang w:val="en-US"/>
        </w:rPr>
        <w:t>:</w:t>
      </w:r>
    </w:p>
    <w:p w14:paraId="19DA7FC3" w14:textId="77777777" w:rsidR="00EC24BB" w:rsidRPr="00EC24BB" w:rsidRDefault="00EC24BB" w:rsidP="00EC24BB">
      <w:pPr>
        <w:rPr>
          <w:rFonts w:ascii="Calibri Light" w:eastAsia="Calibri Light" w:hAnsi="Calibri Light" w:cs="Calibri Light"/>
          <w:color w:val="000000" w:themeColor="text1"/>
          <w:lang w:val="en-US"/>
        </w:rPr>
      </w:pPr>
    </w:p>
    <w:p w14:paraId="417B4285" w14:textId="6E640C3E" w:rsidR="00EC24BB" w:rsidRP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 xml:space="preserve">If </w:t>
      </w:r>
      <w:proofErr w:type="gramStart"/>
      <w:r w:rsidRPr="00EC24BB">
        <w:rPr>
          <w:rFonts w:ascii="Calibri Light" w:eastAsia="Calibri Light" w:hAnsi="Calibri Light" w:cs="Calibri Light"/>
          <w:color w:val="000000" w:themeColor="text1"/>
          <w:lang w:val="en-US"/>
        </w:rPr>
        <w:t>I'm</w:t>
      </w:r>
      <w:proofErr w:type="gramEnd"/>
      <w:r w:rsidRPr="00EC24BB">
        <w:rPr>
          <w:rFonts w:ascii="Calibri Light" w:eastAsia="Calibri Light" w:hAnsi="Calibri Light" w:cs="Calibri Light"/>
          <w:color w:val="000000" w:themeColor="text1"/>
          <w:lang w:val="en-US"/>
        </w:rPr>
        <w:t xml:space="preserve"> in a group and they're talking about an issue, a moral issue that I've got really strong feelings about and they don't. Like say abortion, I've got really, really strong feelings about abortion, and I'm in a group who has an opposing view of... Somebody made a comment that Trump was the only one of the two people </w:t>
      </w:r>
      <w:proofErr w:type="spellStart"/>
      <w:proofErr w:type="gramStart"/>
      <w:r w:rsidRPr="00EC24BB">
        <w:rPr>
          <w:rFonts w:ascii="Calibri Light" w:eastAsia="Calibri Light" w:hAnsi="Calibri Light" w:cs="Calibri Light"/>
          <w:color w:val="000000" w:themeColor="text1"/>
          <w:lang w:val="en-US"/>
        </w:rPr>
        <w:t>who's</w:t>
      </w:r>
      <w:proofErr w:type="spellEnd"/>
      <w:proofErr w:type="gramEnd"/>
      <w:r w:rsidRPr="00EC24BB">
        <w:rPr>
          <w:rFonts w:ascii="Calibri Light" w:eastAsia="Calibri Light" w:hAnsi="Calibri Light" w:cs="Calibri Light"/>
          <w:color w:val="000000" w:themeColor="text1"/>
          <w:lang w:val="en-US"/>
        </w:rPr>
        <w:t xml:space="preserve"> anti-abortion, because they were saying why do people vote for Trump? And I would say because the policies of his party are anti-abortion, he walked with them and talked at their conference and stuff and that probably motivated their voting. And they were saying why don't those people who are anti-abortion go through and stop the death penalty and those states where </w:t>
      </w:r>
      <w:proofErr w:type="gramStart"/>
      <w:r w:rsidRPr="00EC24BB">
        <w:rPr>
          <w:rFonts w:ascii="Calibri Light" w:eastAsia="Calibri Light" w:hAnsi="Calibri Light" w:cs="Calibri Light"/>
          <w:color w:val="000000" w:themeColor="text1"/>
          <w:lang w:val="en-US"/>
        </w:rPr>
        <w:t>it's</w:t>
      </w:r>
      <w:proofErr w:type="gramEnd"/>
      <w:r w:rsidRPr="00EC24BB">
        <w:rPr>
          <w:rFonts w:ascii="Calibri Light" w:eastAsia="Calibri Light" w:hAnsi="Calibri Light" w:cs="Calibri Light"/>
          <w:color w:val="000000" w:themeColor="text1"/>
          <w:lang w:val="en-US"/>
        </w:rPr>
        <w:t xml:space="preserve"> still there? And I let it go at that stage because I </w:t>
      </w:r>
      <w:proofErr w:type="gramStart"/>
      <w:r w:rsidRPr="00EC24BB">
        <w:rPr>
          <w:rFonts w:ascii="Calibri Light" w:eastAsia="Calibri Light" w:hAnsi="Calibri Light" w:cs="Calibri Light"/>
          <w:color w:val="000000" w:themeColor="text1"/>
          <w:lang w:val="en-US"/>
        </w:rPr>
        <w:t>don't</w:t>
      </w:r>
      <w:proofErr w:type="gramEnd"/>
      <w:r w:rsidRPr="00EC24BB">
        <w:rPr>
          <w:rFonts w:ascii="Calibri Light" w:eastAsia="Calibri Light" w:hAnsi="Calibri Light" w:cs="Calibri Light"/>
          <w:color w:val="000000" w:themeColor="text1"/>
          <w:lang w:val="en-US"/>
        </w:rPr>
        <w:t xml:space="preserve"> want to get into... I </w:t>
      </w:r>
      <w:proofErr w:type="gramStart"/>
      <w:r w:rsidRPr="00EC24BB">
        <w:rPr>
          <w:rFonts w:ascii="Calibri Light" w:eastAsia="Calibri Light" w:hAnsi="Calibri Light" w:cs="Calibri Light"/>
          <w:color w:val="000000" w:themeColor="text1"/>
          <w:lang w:val="en-US"/>
        </w:rPr>
        <w:t>don't</w:t>
      </w:r>
      <w:proofErr w:type="gramEnd"/>
      <w:r w:rsidRPr="00EC24BB">
        <w:rPr>
          <w:rFonts w:ascii="Calibri Light" w:eastAsia="Calibri Light" w:hAnsi="Calibri Light" w:cs="Calibri Light"/>
          <w:color w:val="000000" w:themeColor="text1"/>
          <w:lang w:val="en-US"/>
        </w:rPr>
        <w:t xml:space="preserve"> speak my own mind, my own beliefs if there's going to be controversy over it.</w:t>
      </w:r>
    </w:p>
    <w:p w14:paraId="30B3CE98" w14:textId="70373807" w:rsidR="00EC24BB" w:rsidRDefault="00EC24BB" w:rsidP="00EC24BB">
      <w:pPr>
        <w:rPr>
          <w:rFonts w:ascii="Calibri Light" w:eastAsia="Calibri Light" w:hAnsi="Calibri Light" w:cs="Calibri Light"/>
          <w:color w:val="000000" w:themeColor="text1"/>
          <w:lang w:val="en-US"/>
        </w:rPr>
      </w:pPr>
    </w:p>
    <w:p w14:paraId="116D6832" w14:textId="146CB230" w:rsidR="00EC24BB" w:rsidRPr="00EC24BB" w:rsidRDefault="00EC24BB" w:rsidP="00EC24BB">
      <w:pPr>
        <w:rPr>
          <w:rFonts w:ascii="Calibri Light" w:eastAsia="Calibri Light" w:hAnsi="Calibri Light" w:cs="Calibri Light"/>
          <w:b/>
          <w:bCs/>
          <w:color w:val="000000" w:themeColor="text1"/>
          <w:lang w:val="en-US"/>
        </w:rPr>
      </w:pPr>
      <w:r w:rsidRPr="00EC24BB">
        <w:rPr>
          <w:rFonts w:ascii="Calibri Light" w:eastAsia="Calibri Light" w:hAnsi="Calibri Light" w:cs="Calibri Light"/>
          <w:b/>
          <w:bCs/>
          <w:color w:val="000000" w:themeColor="text1"/>
          <w:lang w:val="en-US"/>
        </w:rPr>
        <w:t>Narrator:</w:t>
      </w:r>
    </w:p>
    <w:p w14:paraId="7E4490AD" w14:textId="77777777" w:rsidR="00EC24BB" w:rsidRPr="00EC24BB" w:rsidRDefault="00EC24BB" w:rsidP="00EC24BB">
      <w:pPr>
        <w:rPr>
          <w:rFonts w:ascii="Calibri Light" w:eastAsia="Calibri Light" w:hAnsi="Calibri Light" w:cs="Calibri Light"/>
          <w:color w:val="000000" w:themeColor="text1"/>
          <w:lang w:val="en-US"/>
        </w:rPr>
      </w:pPr>
    </w:p>
    <w:p w14:paraId="7D0974BB" w14:textId="77777777" w:rsidR="00EC24BB" w:rsidRP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lastRenderedPageBreak/>
        <w:t>Our final interviewee, Paulina, aged 59, further expands on Marilyn’s position, discussing how these interactions can be personally damaging, even if the other person is right.</w:t>
      </w:r>
    </w:p>
    <w:p w14:paraId="6ED03021" w14:textId="28FC8BEB" w:rsidR="00EC24BB" w:rsidRDefault="00EC24BB" w:rsidP="00EC24BB">
      <w:pPr>
        <w:rPr>
          <w:rFonts w:ascii="Calibri Light" w:eastAsia="Calibri Light" w:hAnsi="Calibri Light" w:cs="Calibri Light"/>
          <w:color w:val="000000" w:themeColor="text1"/>
          <w:lang w:val="en-US"/>
        </w:rPr>
      </w:pPr>
    </w:p>
    <w:p w14:paraId="7B907DD9" w14:textId="63CAEE91" w:rsidR="00EC24BB" w:rsidRPr="00EC24BB" w:rsidRDefault="00EC24BB" w:rsidP="00EC24BB">
      <w:pPr>
        <w:rPr>
          <w:rFonts w:ascii="Calibri Light" w:eastAsia="Calibri Light" w:hAnsi="Calibri Light" w:cs="Calibri Light"/>
          <w:b/>
          <w:bCs/>
          <w:color w:val="000000" w:themeColor="text1"/>
          <w:lang w:val="en-US"/>
        </w:rPr>
      </w:pPr>
      <w:r w:rsidRPr="00EC24BB">
        <w:rPr>
          <w:rFonts w:ascii="Calibri Light" w:eastAsia="Calibri Light" w:hAnsi="Calibri Light" w:cs="Calibri Light"/>
          <w:b/>
          <w:bCs/>
          <w:color w:val="000000" w:themeColor="text1"/>
          <w:lang w:val="en-US"/>
        </w:rPr>
        <w:t>Paulina:</w:t>
      </w:r>
    </w:p>
    <w:p w14:paraId="31B44E23" w14:textId="77777777" w:rsidR="00EC24BB" w:rsidRPr="00EC24BB" w:rsidRDefault="00EC24BB" w:rsidP="00EC24BB">
      <w:pPr>
        <w:rPr>
          <w:rFonts w:ascii="Calibri Light" w:eastAsia="Calibri Light" w:hAnsi="Calibri Light" w:cs="Calibri Light"/>
          <w:color w:val="000000" w:themeColor="text1"/>
          <w:lang w:val="en-US"/>
        </w:rPr>
      </w:pPr>
    </w:p>
    <w:p w14:paraId="43D3481E" w14:textId="77777777" w:rsidR="00EC24BB" w:rsidRP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 xml:space="preserve">Or say things out of... And other people start giving their opinions or saying something which is out of context. </w:t>
      </w:r>
      <w:proofErr w:type="gramStart"/>
      <w:r w:rsidRPr="00EC24BB">
        <w:rPr>
          <w:rFonts w:ascii="Calibri Light" w:eastAsia="Calibri Light" w:hAnsi="Calibri Light" w:cs="Calibri Light"/>
          <w:color w:val="000000" w:themeColor="text1"/>
          <w:lang w:val="en-US"/>
        </w:rPr>
        <w:t>So</w:t>
      </w:r>
      <w:proofErr w:type="gramEnd"/>
      <w:r w:rsidRPr="00EC24BB">
        <w:rPr>
          <w:rFonts w:ascii="Calibri Light" w:eastAsia="Calibri Light" w:hAnsi="Calibri Light" w:cs="Calibri Light"/>
          <w:color w:val="000000" w:themeColor="text1"/>
          <w:lang w:val="en-US"/>
        </w:rPr>
        <w:t xml:space="preserve"> it can be damaging on what you say sometimes. So yeah, that sort of thing.</w:t>
      </w:r>
    </w:p>
    <w:p w14:paraId="1B82708E" w14:textId="7B2F2F9A" w:rsidR="00EC24BB" w:rsidRDefault="00EC24BB" w:rsidP="00EC24BB">
      <w:pPr>
        <w:rPr>
          <w:rFonts w:ascii="Calibri Light" w:eastAsia="Calibri Light" w:hAnsi="Calibri Light" w:cs="Calibri Light"/>
          <w:color w:val="000000" w:themeColor="text1"/>
          <w:lang w:val="en-US"/>
        </w:rPr>
      </w:pPr>
    </w:p>
    <w:p w14:paraId="5C421B9B" w14:textId="41D5DBFD" w:rsidR="00EC24BB" w:rsidRPr="00EC24BB" w:rsidRDefault="00EC24BB" w:rsidP="00EC24BB">
      <w:pPr>
        <w:rPr>
          <w:rFonts w:ascii="Calibri Light" w:eastAsia="Calibri Light" w:hAnsi="Calibri Light" w:cs="Calibri Light"/>
          <w:b/>
          <w:bCs/>
          <w:color w:val="000000" w:themeColor="text1"/>
          <w:lang w:val="en-US"/>
        </w:rPr>
      </w:pPr>
      <w:r w:rsidRPr="00EC24BB">
        <w:rPr>
          <w:rFonts w:ascii="Calibri Light" w:eastAsia="Calibri Light" w:hAnsi="Calibri Light" w:cs="Calibri Light"/>
          <w:b/>
          <w:bCs/>
          <w:color w:val="000000" w:themeColor="text1"/>
          <w:lang w:val="en-US"/>
        </w:rPr>
        <w:t>Narrator:</w:t>
      </w:r>
    </w:p>
    <w:p w14:paraId="39AD846B" w14:textId="77777777" w:rsidR="00EC24BB" w:rsidRPr="00EC24BB" w:rsidRDefault="00EC24BB" w:rsidP="00EC24BB">
      <w:pPr>
        <w:rPr>
          <w:rFonts w:ascii="Calibri Light" w:eastAsia="Calibri Light" w:hAnsi="Calibri Light" w:cs="Calibri Light"/>
          <w:color w:val="000000" w:themeColor="text1"/>
          <w:lang w:val="en-US"/>
        </w:rPr>
      </w:pPr>
    </w:p>
    <w:p w14:paraId="7624C043" w14:textId="003549A1" w:rsidR="00EC24BB" w:rsidRP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These vignettes were developed by the Shaping Connections Research Program at RMIT University’s School of Economics, Finance and Marketing</w:t>
      </w:r>
      <w:r>
        <w:rPr>
          <w:rFonts w:ascii="Calibri Light" w:eastAsia="Calibri Light" w:hAnsi="Calibri Light" w:cs="Calibri Light"/>
          <w:color w:val="000000" w:themeColor="text1"/>
          <w:lang w:val="en-US"/>
        </w:rPr>
        <w:t>.</w:t>
      </w:r>
    </w:p>
    <w:p w14:paraId="7AF0D1E2" w14:textId="77777777" w:rsidR="00EC24BB" w:rsidRPr="00EC24BB" w:rsidRDefault="00EC24BB" w:rsidP="00EC24BB">
      <w:pPr>
        <w:rPr>
          <w:rFonts w:ascii="Calibri Light" w:eastAsia="Calibri Light" w:hAnsi="Calibri Light" w:cs="Calibri Light"/>
          <w:color w:val="000000" w:themeColor="text1"/>
          <w:lang w:val="en-US"/>
        </w:rPr>
      </w:pPr>
    </w:p>
    <w:p w14:paraId="03B0BB93" w14:textId="17566182" w:rsid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Our research develops insights on social inclusion and technology use among older Australians.</w:t>
      </w:r>
    </w:p>
    <w:p w14:paraId="67E77EA9" w14:textId="77777777" w:rsidR="00EC24BB" w:rsidRPr="00EC24BB" w:rsidRDefault="00EC24BB" w:rsidP="00EC24BB">
      <w:pPr>
        <w:rPr>
          <w:rFonts w:ascii="Calibri Light" w:eastAsia="Calibri Light" w:hAnsi="Calibri Light" w:cs="Calibri Light"/>
          <w:color w:val="000000" w:themeColor="text1"/>
          <w:lang w:val="en-US"/>
        </w:rPr>
      </w:pPr>
    </w:p>
    <w:p w14:paraId="2E189C3E" w14:textId="77777777" w:rsidR="00EC24BB" w:rsidRP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Please find additional information about these vignettes in the video description below.</w:t>
      </w:r>
    </w:p>
    <w:p w14:paraId="2215D6C3" w14:textId="77777777" w:rsidR="00EC24BB" w:rsidRDefault="00EC24BB" w:rsidP="00EC24BB">
      <w:pPr>
        <w:rPr>
          <w:rFonts w:ascii="Calibri Light" w:eastAsia="Calibri Light" w:hAnsi="Calibri Light" w:cs="Calibri Light"/>
          <w:color w:val="000000" w:themeColor="text1"/>
          <w:lang w:val="en-US"/>
        </w:rPr>
      </w:pPr>
    </w:p>
    <w:p w14:paraId="241FA41C" w14:textId="36F2F7B6" w:rsidR="007621CA" w:rsidRPr="00EC24BB" w:rsidRDefault="00EC24BB" w:rsidP="00EC24BB">
      <w:pPr>
        <w:rPr>
          <w:rFonts w:ascii="Calibri Light" w:eastAsia="Calibri Light" w:hAnsi="Calibri Light" w:cs="Calibri Light"/>
          <w:color w:val="000000" w:themeColor="text1"/>
          <w:lang w:val="en-US"/>
        </w:rPr>
      </w:pPr>
      <w:r w:rsidRPr="00EC24BB">
        <w:rPr>
          <w:rFonts w:ascii="Calibri Light" w:eastAsia="Calibri Light" w:hAnsi="Calibri Light" w:cs="Calibri Light"/>
          <w:color w:val="000000" w:themeColor="text1"/>
          <w:lang w:val="en-US"/>
        </w:rPr>
        <w:t>You can get more information about the project by visiting www.shapingconnections.org. if you have any questions, comments or feedback please use the contact us section of the website and we will get back to you.</w:t>
      </w:r>
    </w:p>
    <w:sectPr w:rsidR="007621CA" w:rsidRPr="00EC24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dvTimes">
    <w:altName w:val="Malgun Gothic Semilight"/>
    <w:panose1 w:val="00000000000000000000"/>
    <w:charset w:val="88"/>
    <w:family w:val="auto"/>
    <w:notTrueType/>
    <w:pitch w:val="default"/>
    <w:sig w:usb0="00000000" w:usb1="08080000" w:usb2="00000010" w:usb3="00000000" w:csb0="00100000"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tDQwMDU3MTYzNjVQ0lEKTi0uzszPAykwrQUAZGBNZCwAAAA="/>
  </w:docVars>
  <w:rsids>
    <w:rsidRoot w:val="00434122"/>
    <w:rsid w:val="00001C77"/>
    <w:rsid w:val="000021B2"/>
    <w:rsid w:val="000035CF"/>
    <w:rsid w:val="00003D8D"/>
    <w:rsid w:val="00012E20"/>
    <w:rsid w:val="0001348D"/>
    <w:rsid w:val="0001460C"/>
    <w:rsid w:val="00021880"/>
    <w:rsid w:val="00033446"/>
    <w:rsid w:val="00034E04"/>
    <w:rsid w:val="00037F62"/>
    <w:rsid w:val="000402E0"/>
    <w:rsid w:val="00043ACA"/>
    <w:rsid w:val="00047045"/>
    <w:rsid w:val="00047EB9"/>
    <w:rsid w:val="00047FA5"/>
    <w:rsid w:val="00055F9C"/>
    <w:rsid w:val="00063908"/>
    <w:rsid w:val="00071FB2"/>
    <w:rsid w:val="00073148"/>
    <w:rsid w:val="0007340D"/>
    <w:rsid w:val="00074AAD"/>
    <w:rsid w:val="000756FB"/>
    <w:rsid w:val="0007586C"/>
    <w:rsid w:val="0007608E"/>
    <w:rsid w:val="00076804"/>
    <w:rsid w:val="00077273"/>
    <w:rsid w:val="00077D67"/>
    <w:rsid w:val="00080CE5"/>
    <w:rsid w:val="000829D7"/>
    <w:rsid w:val="000842D8"/>
    <w:rsid w:val="00086C05"/>
    <w:rsid w:val="000871F7"/>
    <w:rsid w:val="0009575E"/>
    <w:rsid w:val="00097D4A"/>
    <w:rsid w:val="000A2F8D"/>
    <w:rsid w:val="000A4C77"/>
    <w:rsid w:val="000B03C9"/>
    <w:rsid w:val="000B12FE"/>
    <w:rsid w:val="000B2234"/>
    <w:rsid w:val="000B34DB"/>
    <w:rsid w:val="000B45C0"/>
    <w:rsid w:val="000C1584"/>
    <w:rsid w:val="000C3C1D"/>
    <w:rsid w:val="000C550E"/>
    <w:rsid w:val="000D11F7"/>
    <w:rsid w:val="000D48B1"/>
    <w:rsid w:val="000D593A"/>
    <w:rsid w:val="000E10E3"/>
    <w:rsid w:val="000E46F9"/>
    <w:rsid w:val="000E5241"/>
    <w:rsid w:val="000E796E"/>
    <w:rsid w:val="000F10CF"/>
    <w:rsid w:val="000F380A"/>
    <w:rsid w:val="000F445F"/>
    <w:rsid w:val="000F4CC7"/>
    <w:rsid w:val="000F4E7B"/>
    <w:rsid w:val="00100010"/>
    <w:rsid w:val="00100AF9"/>
    <w:rsid w:val="0010177C"/>
    <w:rsid w:val="001026E8"/>
    <w:rsid w:val="00104823"/>
    <w:rsid w:val="001050F7"/>
    <w:rsid w:val="00110903"/>
    <w:rsid w:val="00115666"/>
    <w:rsid w:val="00115E86"/>
    <w:rsid w:val="00122AB7"/>
    <w:rsid w:val="00123A01"/>
    <w:rsid w:val="0012756A"/>
    <w:rsid w:val="00132A35"/>
    <w:rsid w:val="0014226C"/>
    <w:rsid w:val="001507ED"/>
    <w:rsid w:val="00150E95"/>
    <w:rsid w:val="00152A96"/>
    <w:rsid w:val="00153AF0"/>
    <w:rsid w:val="001562AF"/>
    <w:rsid w:val="00157513"/>
    <w:rsid w:val="001579CA"/>
    <w:rsid w:val="001601F4"/>
    <w:rsid w:val="00161F9A"/>
    <w:rsid w:val="00163E9D"/>
    <w:rsid w:val="00166B16"/>
    <w:rsid w:val="0017581F"/>
    <w:rsid w:val="00175E8B"/>
    <w:rsid w:val="00176216"/>
    <w:rsid w:val="00176A64"/>
    <w:rsid w:val="00181983"/>
    <w:rsid w:val="00191B2E"/>
    <w:rsid w:val="00192A98"/>
    <w:rsid w:val="00193DBD"/>
    <w:rsid w:val="00193F6C"/>
    <w:rsid w:val="001A0A3A"/>
    <w:rsid w:val="001A3DD0"/>
    <w:rsid w:val="001A41EC"/>
    <w:rsid w:val="001A593E"/>
    <w:rsid w:val="001B4267"/>
    <w:rsid w:val="001B4452"/>
    <w:rsid w:val="001B640E"/>
    <w:rsid w:val="001B6BD8"/>
    <w:rsid w:val="001B6FDF"/>
    <w:rsid w:val="001B7896"/>
    <w:rsid w:val="001C132F"/>
    <w:rsid w:val="001C1C28"/>
    <w:rsid w:val="001C1C99"/>
    <w:rsid w:val="001C284E"/>
    <w:rsid w:val="001C3450"/>
    <w:rsid w:val="001C3590"/>
    <w:rsid w:val="001C5875"/>
    <w:rsid w:val="001C59B3"/>
    <w:rsid w:val="001D1F86"/>
    <w:rsid w:val="001D266F"/>
    <w:rsid w:val="001E1867"/>
    <w:rsid w:val="001E3F46"/>
    <w:rsid w:val="001E4A6E"/>
    <w:rsid w:val="001E599D"/>
    <w:rsid w:val="001E5B02"/>
    <w:rsid w:val="001E6E27"/>
    <w:rsid w:val="001F139D"/>
    <w:rsid w:val="001F3024"/>
    <w:rsid w:val="001F3F96"/>
    <w:rsid w:val="001F41ED"/>
    <w:rsid w:val="001F4DD6"/>
    <w:rsid w:val="001F6A0D"/>
    <w:rsid w:val="00204913"/>
    <w:rsid w:val="0021005D"/>
    <w:rsid w:val="00213B35"/>
    <w:rsid w:val="00215503"/>
    <w:rsid w:val="0021724B"/>
    <w:rsid w:val="00223038"/>
    <w:rsid w:val="0023147B"/>
    <w:rsid w:val="002315FD"/>
    <w:rsid w:val="002316FA"/>
    <w:rsid w:val="0023188D"/>
    <w:rsid w:val="00232634"/>
    <w:rsid w:val="002358F2"/>
    <w:rsid w:val="002373B0"/>
    <w:rsid w:val="002408B6"/>
    <w:rsid w:val="00241E9D"/>
    <w:rsid w:val="002421B7"/>
    <w:rsid w:val="002443AC"/>
    <w:rsid w:val="00244BE8"/>
    <w:rsid w:val="00245CA6"/>
    <w:rsid w:val="002529CF"/>
    <w:rsid w:val="00254F8F"/>
    <w:rsid w:val="00261D4C"/>
    <w:rsid w:val="0026607F"/>
    <w:rsid w:val="002700D4"/>
    <w:rsid w:val="00271872"/>
    <w:rsid w:val="00272A7F"/>
    <w:rsid w:val="0028257E"/>
    <w:rsid w:val="00285910"/>
    <w:rsid w:val="002A5518"/>
    <w:rsid w:val="002A7057"/>
    <w:rsid w:val="002B022A"/>
    <w:rsid w:val="002B2592"/>
    <w:rsid w:val="002B38A6"/>
    <w:rsid w:val="002C1A6B"/>
    <w:rsid w:val="002C406E"/>
    <w:rsid w:val="002C4D96"/>
    <w:rsid w:val="002C701A"/>
    <w:rsid w:val="002C750F"/>
    <w:rsid w:val="002D0321"/>
    <w:rsid w:val="002D0898"/>
    <w:rsid w:val="002D357D"/>
    <w:rsid w:val="002D5E54"/>
    <w:rsid w:val="002E6743"/>
    <w:rsid w:val="002E6AB6"/>
    <w:rsid w:val="002F18D6"/>
    <w:rsid w:val="002F254C"/>
    <w:rsid w:val="002F2927"/>
    <w:rsid w:val="002F30C7"/>
    <w:rsid w:val="003014DD"/>
    <w:rsid w:val="00302B45"/>
    <w:rsid w:val="00305261"/>
    <w:rsid w:val="0030798E"/>
    <w:rsid w:val="00310D80"/>
    <w:rsid w:val="003111E2"/>
    <w:rsid w:val="0031273E"/>
    <w:rsid w:val="00314093"/>
    <w:rsid w:val="00314101"/>
    <w:rsid w:val="0031528B"/>
    <w:rsid w:val="00325B05"/>
    <w:rsid w:val="00332F83"/>
    <w:rsid w:val="00336E23"/>
    <w:rsid w:val="00343F2D"/>
    <w:rsid w:val="0034520E"/>
    <w:rsid w:val="003477BB"/>
    <w:rsid w:val="00351837"/>
    <w:rsid w:val="0035189B"/>
    <w:rsid w:val="00357F1B"/>
    <w:rsid w:val="00361D00"/>
    <w:rsid w:val="00361F04"/>
    <w:rsid w:val="003639B9"/>
    <w:rsid w:val="00364DA6"/>
    <w:rsid w:val="00365020"/>
    <w:rsid w:val="00366B34"/>
    <w:rsid w:val="00367ADD"/>
    <w:rsid w:val="00372BD1"/>
    <w:rsid w:val="003738DC"/>
    <w:rsid w:val="0037441B"/>
    <w:rsid w:val="00374E5E"/>
    <w:rsid w:val="003758DB"/>
    <w:rsid w:val="00376098"/>
    <w:rsid w:val="00380998"/>
    <w:rsid w:val="00381E15"/>
    <w:rsid w:val="003907EB"/>
    <w:rsid w:val="0039118C"/>
    <w:rsid w:val="0039249B"/>
    <w:rsid w:val="003A1E8C"/>
    <w:rsid w:val="003A622E"/>
    <w:rsid w:val="003A660D"/>
    <w:rsid w:val="003A678F"/>
    <w:rsid w:val="003A67E6"/>
    <w:rsid w:val="003B4187"/>
    <w:rsid w:val="003B460A"/>
    <w:rsid w:val="003C285D"/>
    <w:rsid w:val="003C2947"/>
    <w:rsid w:val="003C3496"/>
    <w:rsid w:val="003C4313"/>
    <w:rsid w:val="003D1101"/>
    <w:rsid w:val="003D35FE"/>
    <w:rsid w:val="003D5BB7"/>
    <w:rsid w:val="003D6650"/>
    <w:rsid w:val="003D6FF4"/>
    <w:rsid w:val="003E127A"/>
    <w:rsid w:val="003E5CD8"/>
    <w:rsid w:val="003E7022"/>
    <w:rsid w:val="003F01B4"/>
    <w:rsid w:val="003F0D5E"/>
    <w:rsid w:val="003F3136"/>
    <w:rsid w:val="003F4C01"/>
    <w:rsid w:val="003F53A9"/>
    <w:rsid w:val="003F6047"/>
    <w:rsid w:val="00404E1B"/>
    <w:rsid w:val="00407EBB"/>
    <w:rsid w:val="00417FEC"/>
    <w:rsid w:val="0043128E"/>
    <w:rsid w:val="00433134"/>
    <w:rsid w:val="00434122"/>
    <w:rsid w:val="00435A5F"/>
    <w:rsid w:val="00437D4D"/>
    <w:rsid w:val="0044032E"/>
    <w:rsid w:val="00453890"/>
    <w:rsid w:val="00454EC7"/>
    <w:rsid w:val="00455C45"/>
    <w:rsid w:val="00465B9E"/>
    <w:rsid w:val="00466350"/>
    <w:rsid w:val="004712C4"/>
    <w:rsid w:val="00472F30"/>
    <w:rsid w:val="00474B7B"/>
    <w:rsid w:val="0047509D"/>
    <w:rsid w:val="004755BB"/>
    <w:rsid w:val="00475719"/>
    <w:rsid w:val="00475C41"/>
    <w:rsid w:val="00480449"/>
    <w:rsid w:val="00480E18"/>
    <w:rsid w:val="004814AE"/>
    <w:rsid w:val="00481ABC"/>
    <w:rsid w:val="00482FCA"/>
    <w:rsid w:val="00487C19"/>
    <w:rsid w:val="004924F0"/>
    <w:rsid w:val="0049424C"/>
    <w:rsid w:val="004A2A2C"/>
    <w:rsid w:val="004A6D1A"/>
    <w:rsid w:val="004B0263"/>
    <w:rsid w:val="004B1359"/>
    <w:rsid w:val="004B1637"/>
    <w:rsid w:val="004B340E"/>
    <w:rsid w:val="004C4CB1"/>
    <w:rsid w:val="004D07DF"/>
    <w:rsid w:val="004D264A"/>
    <w:rsid w:val="004D41AD"/>
    <w:rsid w:val="004D772E"/>
    <w:rsid w:val="004E3698"/>
    <w:rsid w:val="004E4E22"/>
    <w:rsid w:val="004E50E9"/>
    <w:rsid w:val="004E5731"/>
    <w:rsid w:val="004F0542"/>
    <w:rsid w:val="004F27A9"/>
    <w:rsid w:val="004F5B91"/>
    <w:rsid w:val="00500513"/>
    <w:rsid w:val="00500630"/>
    <w:rsid w:val="00500EE1"/>
    <w:rsid w:val="005017F6"/>
    <w:rsid w:val="00503675"/>
    <w:rsid w:val="005046EB"/>
    <w:rsid w:val="00512EE6"/>
    <w:rsid w:val="00513CBB"/>
    <w:rsid w:val="0051485D"/>
    <w:rsid w:val="00524767"/>
    <w:rsid w:val="005252A9"/>
    <w:rsid w:val="00526B76"/>
    <w:rsid w:val="00534000"/>
    <w:rsid w:val="00535EA2"/>
    <w:rsid w:val="00535F02"/>
    <w:rsid w:val="00536150"/>
    <w:rsid w:val="00542630"/>
    <w:rsid w:val="005476D8"/>
    <w:rsid w:val="00547ED6"/>
    <w:rsid w:val="00554ECD"/>
    <w:rsid w:val="00557BCE"/>
    <w:rsid w:val="00561328"/>
    <w:rsid w:val="00570967"/>
    <w:rsid w:val="00572BE0"/>
    <w:rsid w:val="00572DF6"/>
    <w:rsid w:val="00575345"/>
    <w:rsid w:val="0057623B"/>
    <w:rsid w:val="005765C5"/>
    <w:rsid w:val="00583E2C"/>
    <w:rsid w:val="0058716F"/>
    <w:rsid w:val="00592CD0"/>
    <w:rsid w:val="00592EB9"/>
    <w:rsid w:val="00595582"/>
    <w:rsid w:val="005974D6"/>
    <w:rsid w:val="005A0702"/>
    <w:rsid w:val="005A127A"/>
    <w:rsid w:val="005A1E39"/>
    <w:rsid w:val="005A4945"/>
    <w:rsid w:val="005A6996"/>
    <w:rsid w:val="005B56FD"/>
    <w:rsid w:val="005B6ACE"/>
    <w:rsid w:val="005B6FB7"/>
    <w:rsid w:val="005C1FE8"/>
    <w:rsid w:val="005C670C"/>
    <w:rsid w:val="005C7227"/>
    <w:rsid w:val="005D1498"/>
    <w:rsid w:val="005D37E7"/>
    <w:rsid w:val="005D6C6B"/>
    <w:rsid w:val="005E23A0"/>
    <w:rsid w:val="005E40BB"/>
    <w:rsid w:val="005E494C"/>
    <w:rsid w:val="005E529F"/>
    <w:rsid w:val="005E589A"/>
    <w:rsid w:val="005E7811"/>
    <w:rsid w:val="005E7D21"/>
    <w:rsid w:val="005E7D49"/>
    <w:rsid w:val="005F10C4"/>
    <w:rsid w:val="005F644B"/>
    <w:rsid w:val="00601908"/>
    <w:rsid w:val="006046E0"/>
    <w:rsid w:val="0060518C"/>
    <w:rsid w:val="00611063"/>
    <w:rsid w:val="006127BC"/>
    <w:rsid w:val="00613C41"/>
    <w:rsid w:val="0061400D"/>
    <w:rsid w:val="0061482E"/>
    <w:rsid w:val="00615449"/>
    <w:rsid w:val="00616BD5"/>
    <w:rsid w:val="00617C29"/>
    <w:rsid w:val="00632CB3"/>
    <w:rsid w:val="006339B6"/>
    <w:rsid w:val="006340F8"/>
    <w:rsid w:val="0063479E"/>
    <w:rsid w:val="00634C26"/>
    <w:rsid w:val="00634DFF"/>
    <w:rsid w:val="0063561F"/>
    <w:rsid w:val="006356C3"/>
    <w:rsid w:val="00644D27"/>
    <w:rsid w:val="00645474"/>
    <w:rsid w:val="006476A2"/>
    <w:rsid w:val="00651088"/>
    <w:rsid w:val="006540FD"/>
    <w:rsid w:val="0066070A"/>
    <w:rsid w:val="00660EE0"/>
    <w:rsid w:val="00664322"/>
    <w:rsid w:val="006659CF"/>
    <w:rsid w:val="00665C3B"/>
    <w:rsid w:val="00667196"/>
    <w:rsid w:val="006761B5"/>
    <w:rsid w:val="00676509"/>
    <w:rsid w:val="00676654"/>
    <w:rsid w:val="00677A3D"/>
    <w:rsid w:val="00677F42"/>
    <w:rsid w:val="00681F9E"/>
    <w:rsid w:val="00682F37"/>
    <w:rsid w:val="00684171"/>
    <w:rsid w:val="00690014"/>
    <w:rsid w:val="00690577"/>
    <w:rsid w:val="0069108F"/>
    <w:rsid w:val="00692EED"/>
    <w:rsid w:val="00694889"/>
    <w:rsid w:val="00694F30"/>
    <w:rsid w:val="006961EF"/>
    <w:rsid w:val="006A0BDE"/>
    <w:rsid w:val="006A4039"/>
    <w:rsid w:val="006B0722"/>
    <w:rsid w:val="006B3B7B"/>
    <w:rsid w:val="006B4EF9"/>
    <w:rsid w:val="006C2480"/>
    <w:rsid w:val="006C410C"/>
    <w:rsid w:val="006C7B06"/>
    <w:rsid w:val="006D0EAB"/>
    <w:rsid w:val="006D19D3"/>
    <w:rsid w:val="006D3C58"/>
    <w:rsid w:val="006D53CB"/>
    <w:rsid w:val="006D5B2A"/>
    <w:rsid w:val="006E1920"/>
    <w:rsid w:val="006E35FB"/>
    <w:rsid w:val="006E68B1"/>
    <w:rsid w:val="006F0A01"/>
    <w:rsid w:val="006F537B"/>
    <w:rsid w:val="006F6F3F"/>
    <w:rsid w:val="00703120"/>
    <w:rsid w:val="007061D6"/>
    <w:rsid w:val="0070639C"/>
    <w:rsid w:val="00710E67"/>
    <w:rsid w:val="007122BC"/>
    <w:rsid w:val="00714316"/>
    <w:rsid w:val="007217C5"/>
    <w:rsid w:val="0072455F"/>
    <w:rsid w:val="0072597F"/>
    <w:rsid w:val="007313CE"/>
    <w:rsid w:val="00733166"/>
    <w:rsid w:val="00734708"/>
    <w:rsid w:val="00746A36"/>
    <w:rsid w:val="0075046F"/>
    <w:rsid w:val="00754F49"/>
    <w:rsid w:val="00757D99"/>
    <w:rsid w:val="007617AA"/>
    <w:rsid w:val="007621CA"/>
    <w:rsid w:val="0076583E"/>
    <w:rsid w:val="00767ABC"/>
    <w:rsid w:val="00770A69"/>
    <w:rsid w:val="007716D6"/>
    <w:rsid w:val="00781A03"/>
    <w:rsid w:val="00782D40"/>
    <w:rsid w:val="00782F91"/>
    <w:rsid w:val="00786CAD"/>
    <w:rsid w:val="00787EC7"/>
    <w:rsid w:val="007911F4"/>
    <w:rsid w:val="007950A5"/>
    <w:rsid w:val="00797F95"/>
    <w:rsid w:val="007A0160"/>
    <w:rsid w:val="007A1D34"/>
    <w:rsid w:val="007A2577"/>
    <w:rsid w:val="007A7F47"/>
    <w:rsid w:val="007A7FC5"/>
    <w:rsid w:val="007B04BB"/>
    <w:rsid w:val="007B279C"/>
    <w:rsid w:val="007B557B"/>
    <w:rsid w:val="007C4892"/>
    <w:rsid w:val="007D0C4A"/>
    <w:rsid w:val="007D0C6A"/>
    <w:rsid w:val="007D244E"/>
    <w:rsid w:val="007D5B9F"/>
    <w:rsid w:val="007E0983"/>
    <w:rsid w:val="007E35FE"/>
    <w:rsid w:val="007E3F06"/>
    <w:rsid w:val="007E6065"/>
    <w:rsid w:val="007E7705"/>
    <w:rsid w:val="007F0A03"/>
    <w:rsid w:val="007F1DAF"/>
    <w:rsid w:val="007F57D6"/>
    <w:rsid w:val="00800023"/>
    <w:rsid w:val="00803B06"/>
    <w:rsid w:val="00804BFB"/>
    <w:rsid w:val="00813488"/>
    <w:rsid w:val="00816F6B"/>
    <w:rsid w:val="00823A9A"/>
    <w:rsid w:val="00823C7D"/>
    <w:rsid w:val="008252D6"/>
    <w:rsid w:val="00825C53"/>
    <w:rsid w:val="0082702D"/>
    <w:rsid w:val="00827102"/>
    <w:rsid w:val="0083135F"/>
    <w:rsid w:val="0083569D"/>
    <w:rsid w:val="00837943"/>
    <w:rsid w:val="00841EAD"/>
    <w:rsid w:val="00842F78"/>
    <w:rsid w:val="00844B65"/>
    <w:rsid w:val="00845E38"/>
    <w:rsid w:val="00846CEA"/>
    <w:rsid w:val="00847790"/>
    <w:rsid w:val="00850AC9"/>
    <w:rsid w:val="00850CD5"/>
    <w:rsid w:val="00855F8E"/>
    <w:rsid w:val="008575EF"/>
    <w:rsid w:val="008619FE"/>
    <w:rsid w:val="00863045"/>
    <w:rsid w:val="008631C9"/>
    <w:rsid w:val="008639C6"/>
    <w:rsid w:val="008660AD"/>
    <w:rsid w:val="008735AB"/>
    <w:rsid w:val="008764BB"/>
    <w:rsid w:val="00876B10"/>
    <w:rsid w:val="00876DC1"/>
    <w:rsid w:val="00877441"/>
    <w:rsid w:val="00884015"/>
    <w:rsid w:val="00885392"/>
    <w:rsid w:val="008854B2"/>
    <w:rsid w:val="00887EC3"/>
    <w:rsid w:val="008911A9"/>
    <w:rsid w:val="00891B2C"/>
    <w:rsid w:val="0089309E"/>
    <w:rsid w:val="008A7B75"/>
    <w:rsid w:val="008A7CEA"/>
    <w:rsid w:val="008B0E6E"/>
    <w:rsid w:val="008B1528"/>
    <w:rsid w:val="008B189E"/>
    <w:rsid w:val="008B54D7"/>
    <w:rsid w:val="008B672D"/>
    <w:rsid w:val="008B6847"/>
    <w:rsid w:val="008B6AEA"/>
    <w:rsid w:val="008C20C3"/>
    <w:rsid w:val="008C23A2"/>
    <w:rsid w:val="008C6393"/>
    <w:rsid w:val="008C6D31"/>
    <w:rsid w:val="008D495B"/>
    <w:rsid w:val="008D6F1A"/>
    <w:rsid w:val="008D7634"/>
    <w:rsid w:val="008D7FC9"/>
    <w:rsid w:val="008E57D2"/>
    <w:rsid w:val="008E698B"/>
    <w:rsid w:val="008E6E6F"/>
    <w:rsid w:val="008E76FA"/>
    <w:rsid w:val="008F167E"/>
    <w:rsid w:val="008F48DE"/>
    <w:rsid w:val="008F5075"/>
    <w:rsid w:val="008F5EFE"/>
    <w:rsid w:val="008F69BF"/>
    <w:rsid w:val="008F6E52"/>
    <w:rsid w:val="00912FCA"/>
    <w:rsid w:val="00913BEA"/>
    <w:rsid w:val="00916D67"/>
    <w:rsid w:val="0092500B"/>
    <w:rsid w:val="009277C5"/>
    <w:rsid w:val="00934F8C"/>
    <w:rsid w:val="0094130E"/>
    <w:rsid w:val="00941DCB"/>
    <w:rsid w:val="00944A89"/>
    <w:rsid w:val="00945149"/>
    <w:rsid w:val="009452CD"/>
    <w:rsid w:val="009520AD"/>
    <w:rsid w:val="009523A0"/>
    <w:rsid w:val="00952854"/>
    <w:rsid w:val="00954621"/>
    <w:rsid w:val="00957149"/>
    <w:rsid w:val="00957D23"/>
    <w:rsid w:val="00960A04"/>
    <w:rsid w:val="00960D9B"/>
    <w:rsid w:val="009612DE"/>
    <w:rsid w:val="00961878"/>
    <w:rsid w:val="00964D39"/>
    <w:rsid w:val="009715E0"/>
    <w:rsid w:val="0097399D"/>
    <w:rsid w:val="0098120C"/>
    <w:rsid w:val="00982006"/>
    <w:rsid w:val="00983BC7"/>
    <w:rsid w:val="00984778"/>
    <w:rsid w:val="00986424"/>
    <w:rsid w:val="009910DA"/>
    <w:rsid w:val="00992B4E"/>
    <w:rsid w:val="00993E74"/>
    <w:rsid w:val="009947EE"/>
    <w:rsid w:val="00997B57"/>
    <w:rsid w:val="00997BF3"/>
    <w:rsid w:val="009A0351"/>
    <w:rsid w:val="009A2D16"/>
    <w:rsid w:val="009A3A0A"/>
    <w:rsid w:val="009A45DC"/>
    <w:rsid w:val="009A46A9"/>
    <w:rsid w:val="009A5D05"/>
    <w:rsid w:val="009B5C43"/>
    <w:rsid w:val="009B6158"/>
    <w:rsid w:val="009B6254"/>
    <w:rsid w:val="009C1AD5"/>
    <w:rsid w:val="009C39F2"/>
    <w:rsid w:val="009C7703"/>
    <w:rsid w:val="009D034E"/>
    <w:rsid w:val="009D3358"/>
    <w:rsid w:val="009D689D"/>
    <w:rsid w:val="009E01B7"/>
    <w:rsid w:val="009E0502"/>
    <w:rsid w:val="009E156D"/>
    <w:rsid w:val="009E1D4D"/>
    <w:rsid w:val="009E3033"/>
    <w:rsid w:val="009E3A8B"/>
    <w:rsid w:val="009E47E4"/>
    <w:rsid w:val="009F1B97"/>
    <w:rsid w:val="009F20B4"/>
    <w:rsid w:val="009F2678"/>
    <w:rsid w:val="009F2F26"/>
    <w:rsid w:val="009F3452"/>
    <w:rsid w:val="009F62B4"/>
    <w:rsid w:val="00A02707"/>
    <w:rsid w:val="00A02AE4"/>
    <w:rsid w:val="00A03619"/>
    <w:rsid w:val="00A04C10"/>
    <w:rsid w:val="00A06EC5"/>
    <w:rsid w:val="00A12A1C"/>
    <w:rsid w:val="00A14849"/>
    <w:rsid w:val="00A245A0"/>
    <w:rsid w:val="00A27FD3"/>
    <w:rsid w:val="00A3061C"/>
    <w:rsid w:val="00A33537"/>
    <w:rsid w:val="00A33D1A"/>
    <w:rsid w:val="00A36620"/>
    <w:rsid w:val="00A42B13"/>
    <w:rsid w:val="00A5262E"/>
    <w:rsid w:val="00A55888"/>
    <w:rsid w:val="00A565CA"/>
    <w:rsid w:val="00A57C49"/>
    <w:rsid w:val="00A57E58"/>
    <w:rsid w:val="00A612D6"/>
    <w:rsid w:val="00A61762"/>
    <w:rsid w:val="00A61AB3"/>
    <w:rsid w:val="00A631A4"/>
    <w:rsid w:val="00A64452"/>
    <w:rsid w:val="00A71334"/>
    <w:rsid w:val="00A74059"/>
    <w:rsid w:val="00A7667D"/>
    <w:rsid w:val="00A77959"/>
    <w:rsid w:val="00A81352"/>
    <w:rsid w:val="00A8138D"/>
    <w:rsid w:val="00A81982"/>
    <w:rsid w:val="00A84ED7"/>
    <w:rsid w:val="00A85E38"/>
    <w:rsid w:val="00A94841"/>
    <w:rsid w:val="00A95338"/>
    <w:rsid w:val="00A959F7"/>
    <w:rsid w:val="00A95BA7"/>
    <w:rsid w:val="00A97FD5"/>
    <w:rsid w:val="00AA2285"/>
    <w:rsid w:val="00AA2992"/>
    <w:rsid w:val="00AA2A7A"/>
    <w:rsid w:val="00AA3515"/>
    <w:rsid w:val="00AA3910"/>
    <w:rsid w:val="00AA3FCB"/>
    <w:rsid w:val="00AA49AD"/>
    <w:rsid w:val="00AA5ABA"/>
    <w:rsid w:val="00AA628A"/>
    <w:rsid w:val="00AA72A1"/>
    <w:rsid w:val="00AC0776"/>
    <w:rsid w:val="00AC2E91"/>
    <w:rsid w:val="00AC2EBD"/>
    <w:rsid w:val="00AC41AB"/>
    <w:rsid w:val="00AC4A00"/>
    <w:rsid w:val="00AD3942"/>
    <w:rsid w:val="00AD6E15"/>
    <w:rsid w:val="00AD7DE4"/>
    <w:rsid w:val="00AE11C2"/>
    <w:rsid w:val="00AE162A"/>
    <w:rsid w:val="00AE1D1B"/>
    <w:rsid w:val="00AE494F"/>
    <w:rsid w:val="00AE5028"/>
    <w:rsid w:val="00AF0862"/>
    <w:rsid w:val="00AF3862"/>
    <w:rsid w:val="00B00012"/>
    <w:rsid w:val="00B00294"/>
    <w:rsid w:val="00B0726F"/>
    <w:rsid w:val="00B15327"/>
    <w:rsid w:val="00B17CCA"/>
    <w:rsid w:val="00B235E7"/>
    <w:rsid w:val="00B23677"/>
    <w:rsid w:val="00B2485E"/>
    <w:rsid w:val="00B257F3"/>
    <w:rsid w:val="00B25DF2"/>
    <w:rsid w:val="00B3197B"/>
    <w:rsid w:val="00B329A3"/>
    <w:rsid w:val="00B32F31"/>
    <w:rsid w:val="00B350EC"/>
    <w:rsid w:val="00B35D14"/>
    <w:rsid w:val="00B40C10"/>
    <w:rsid w:val="00B410A4"/>
    <w:rsid w:val="00B41228"/>
    <w:rsid w:val="00B429D9"/>
    <w:rsid w:val="00B5388B"/>
    <w:rsid w:val="00B56A47"/>
    <w:rsid w:val="00B57702"/>
    <w:rsid w:val="00B62682"/>
    <w:rsid w:val="00B635E0"/>
    <w:rsid w:val="00B65823"/>
    <w:rsid w:val="00B67587"/>
    <w:rsid w:val="00B71C10"/>
    <w:rsid w:val="00B723A3"/>
    <w:rsid w:val="00B746BB"/>
    <w:rsid w:val="00B7494A"/>
    <w:rsid w:val="00B75585"/>
    <w:rsid w:val="00B75B4E"/>
    <w:rsid w:val="00B77EF2"/>
    <w:rsid w:val="00B81C6C"/>
    <w:rsid w:val="00B82C6A"/>
    <w:rsid w:val="00B842D6"/>
    <w:rsid w:val="00B85234"/>
    <w:rsid w:val="00B85894"/>
    <w:rsid w:val="00B90C6E"/>
    <w:rsid w:val="00B91405"/>
    <w:rsid w:val="00B95A37"/>
    <w:rsid w:val="00BB15D0"/>
    <w:rsid w:val="00BB3338"/>
    <w:rsid w:val="00BB3C63"/>
    <w:rsid w:val="00BB434E"/>
    <w:rsid w:val="00BB5E12"/>
    <w:rsid w:val="00BC0309"/>
    <w:rsid w:val="00BC07A5"/>
    <w:rsid w:val="00BC6DAB"/>
    <w:rsid w:val="00BD1C22"/>
    <w:rsid w:val="00BD3129"/>
    <w:rsid w:val="00BD4F31"/>
    <w:rsid w:val="00BD6AFC"/>
    <w:rsid w:val="00BD6F03"/>
    <w:rsid w:val="00BE3701"/>
    <w:rsid w:val="00BE3E4B"/>
    <w:rsid w:val="00BE4F56"/>
    <w:rsid w:val="00BE6F4C"/>
    <w:rsid w:val="00BE73DD"/>
    <w:rsid w:val="00BF2602"/>
    <w:rsid w:val="00BF46DA"/>
    <w:rsid w:val="00C00394"/>
    <w:rsid w:val="00C0423B"/>
    <w:rsid w:val="00C049B6"/>
    <w:rsid w:val="00C05FA2"/>
    <w:rsid w:val="00C07CE9"/>
    <w:rsid w:val="00C14E46"/>
    <w:rsid w:val="00C17CDF"/>
    <w:rsid w:val="00C25264"/>
    <w:rsid w:val="00C31095"/>
    <w:rsid w:val="00C32B48"/>
    <w:rsid w:val="00C33CD2"/>
    <w:rsid w:val="00C34C18"/>
    <w:rsid w:val="00C35107"/>
    <w:rsid w:val="00C379F7"/>
    <w:rsid w:val="00C415BC"/>
    <w:rsid w:val="00C43397"/>
    <w:rsid w:val="00C45F6E"/>
    <w:rsid w:val="00C50D97"/>
    <w:rsid w:val="00C52516"/>
    <w:rsid w:val="00C52F31"/>
    <w:rsid w:val="00C53ED0"/>
    <w:rsid w:val="00C542B8"/>
    <w:rsid w:val="00C547B3"/>
    <w:rsid w:val="00C549B0"/>
    <w:rsid w:val="00C558B1"/>
    <w:rsid w:val="00C57E39"/>
    <w:rsid w:val="00C62EFB"/>
    <w:rsid w:val="00C658A0"/>
    <w:rsid w:val="00C67A9B"/>
    <w:rsid w:val="00C729F2"/>
    <w:rsid w:val="00C73F4E"/>
    <w:rsid w:val="00C745BC"/>
    <w:rsid w:val="00C7681A"/>
    <w:rsid w:val="00C76938"/>
    <w:rsid w:val="00C77C52"/>
    <w:rsid w:val="00C8134F"/>
    <w:rsid w:val="00C8263D"/>
    <w:rsid w:val="00C83E03"/>
    <w:rsid w:val="00C869B2"/>
    <w:rsid w:val="00C87B4A"/>
    <w:rsid w:val="00C90E79"/>
    <w:rsid w:val="00C92116"/>
    <w:rsid w:val="00C92749"/>
    <w:rsid w:val="00C92E24"/>
    <w:rsid w:val="00C9426C"/>
    <w:rsid w:val="00CA374D"/>
    <w:rsid w:val="00CA6E6D"/>
    <w:rsid w:val="00CA7319"/>
    <w:rsid w:val="00CB0641"/>
    <w:rsid w:val="00CB1731"/>
    <w:rsid w:val="00CB4ED6"/>
    <w:rsid w:val="00CC1A34"/>
    <w:rsid w:val="00CC1DBA"/>
    <w:rsid w:val="00CC2470"/>
    <w:rsid w:val="00CC7019"/>
    <w:rsid w:val="00CC7890"/>
    <w:rsid w:val="00CD08C8"/>
    <w:rsid w:val="00CD194E"/>
    <w:rsid w:val="00CD3EFD"/>
    <w:rsid w:val="00CD446A"/>
    <w:rsid w:val="00CD5C37"/>
    <w:rsid w:val="00CD7646"/>
    <w:rsid w:val="00CE078C"/>
    <w:rsid w:val="00CE2A3D"/>
    <w:rsid w:val="00CE3C8C"/>
    <w:rsid w:val="00CE43A9"/>
    <w:rsid w:val="00CE46EC"/>
    <w:rsid w:val="00CE5EF0"/>
    <w:rsid w:val="00CE6236"/>
    <w:rsid w:val="00CF0C07"/>
    <w:rsid w:val="00CF0E60"/>
    <w:rsid w:val="00CF2F9E"/>
    <w:rsid w:val="00CF476B"/>
    <w:rsid w:val="00CF67E4"/>
    <w:rsid w:val="00D03F7E"/>
    <w:rsid w:val="00D04050"/>
    <w:rsid w:val="00D0619B"/>
    <w:rsid w:val="00D11E72"/>
    <w:rsid w:val="00D126FC"/>
    <w:rsid w:val="00D13635"/>
    <w:rsid w:val="00D169B3"/>
    <w:rsid w:val="00D16D6F"/>
    <w:rsid w:val="00D17005"/>
    <w:rsid w:val="00D178CD"/>
    <w:rsid w:val="00D20BF7"/>
    <w:rsid w:val="00D235B0"/>
    <w:rsid w:val="00D23866"/>
    <w:rsid w:val="00D27E5E"/>
    <w:rsid w:val="00D326C6"/>
    <w:rsid w:val="00D34C52"/>
    <w:rsid w:val="00D36CFC"/>
    <w:rsid w:val="00D41959"/>
    <w:rsid w:val="00D43FAE"/>
    <w:rsid w:val="00D46E70"/>
    <w:rsid w:val="00D47141"/>
    <w:rsid w:val="00D507A0"/>
    <w:rsid w:val="00D50D00"/>
    <w:rsid w:val="00D51862"/>
    <w:rsid w:val="00D549E8"/>
    <w:rsid w:val="00D55079"/>
    <w:rsid w:val="00D55E7E"/>
    <w:rsid w:val="00D669A1"/>
    <w:rsid w:val="00D75B8E"/>
    <w:rsid w:val="00D77C11"/>
    <w:rsid w:val="00D82E1B"/>
    <w:rsid w:val="00D842BD"/>
    <w:rsid w:val="00D8553D"/>
    <w:rsid w:val="00D90978"/>
    <w:rsid w:val="00D9369E"/>
    <w:rsid w:val="00D95B0C"/>
    <w:rsid w:val="00D96D3B"/>
    <w:rsid w:val="00DA0605"/>
    <w:rsid w:val="00DA2404"/>
    <w:rsid w:val="00DA3053"/>
    <w:rsid w:val="00DB3CEC"/>
    <w:rsid w:val="00DB4C65"/>
    <w:rsid w:val="00DB6E8B"/>
    <w:rsid w:val="00DC2985"/>
    <w:rsid w:val="00DC6A5F"/>
    <w:rsid w:val="00DD2F6A"/>
    <w:rsid w:val="00DD5B08"/>
    <w:rsid w:val="00DD5DD2"/>
    <w:rsid w:val="00DE27C3"/>
    <w:rsid w:val="00DE2C71"/>
    <w:rsid w:val="00DE385B"/>
    <w:rsid w:val="00DE6D27"/>
    <w:rsid w:val="00DE719A"/>
    <w:rsid w:val="00DE7B49"/>
    <w:rsid w:val="00DF0510"/>
    <w:rsid w:val="00DF242D"/>
    <w:rsid w:val="00DF291D"/>
    <w:rsid w:val="00DF2AB5"/>
    <w:rsid w:val="00DF3EF5"/>
    <w:rsid w:val="00DF51E4"/>
    <w:rsid w:val="00DF7C93"/>
    <w:rsid w:val="00E01A4C"/>
    <w:rsid w:val="00E04B06"/>
    <w:rsid w:val="00E110ED"/>
    <w:rsid w:val="00E1162D"/>
    <w:rsid w:val="00E1185D"/>
    <w:rsid w:val="00E135A3"/>
    <w:rsid w:val="00E15C7B"/>
    <w:rsid w:val="00E178D2"/>
    <w:rsid w:val="00E21607"/>
    <w:rsid w:val="00E2684D"/>
    <w:rsid w:val="00E271FA"/>
    <w:rsid w:val="00E30157"/>
    <w:rsid w:val="00E3292F"/>
    <w:rsid w:val="00E33C31"/>
    <w:rsid w:val="00E3465F"/>
    <w:rsid w:val="00E35660"/>
    <w:rsid w:val="00E3708D"/>
    <w:rsid w:val="00E406E6"/>
    <w:rsid w:val="00E42A34"/>
    <w:rsid w:val="00E432D7"/>
    <w:rsid w:val="00E437A2"/>
    <w:rsid w:val="00E44343"/>
    <w:rsid w:val="00E46F20"/>
    <w:rsid w:val="00E508B5"/>
    <w:rsid w:val="00E54DD4"/>
    <w:rsid w:val="00E577E8"/>
    <w:rsid w:val="00E6047C"/>
    <w:rsid w:val="00E701B7"/>
    <w:rsid w:val="00E70699"/>
    <w:rsid w:val="00E722AB"/>
    <w:rsid w:val="00E729D6"/>
    <w:rsid w:val="00E72F6C"/>
    <w:rsid w:val="00E751D4"/>
    <w:rsid w:val="00E75C22"/>
    <w:rsid w:val="00E76602"/>
    <w:rsid w:val="00E83F82"/>
    <w:rsid w:val="00E84A33"/>
    <w:rsid w:val="00E93E74"/>
    <w:rsid w:val="00E94413"/>
    <w:rsid w:val="00E95E33"/>
    <w:rsid w:val="00E96B88"/>
    <w:rsid w:val="00E9700A"/>
    <w:rsid w:val="00E9751C"/>
    <w:rsid w:val="00EA0187"/>
    <w:rsid w:val="00EA11B2"/>
    <w:rsid w:val="00EA149D"/>
    <w:rsid w:val="00EA2886"/>
    <w:rsid w:val="00EB4A21"/>
    <w:rsid w:val="00EB61CC"/>
    <w:rsid w:val="00EC24BB"/>
    <w:rsid w:val="00EC283B"/>
    <w:rsid w:val="00EC2DE7"/>
    <w:rsid w:val="00EC4741"/>
    <w:rsid w:val="00EC7D2A"/>
    <w:rsid w:val="00ED45C5"/>
    <w:rsid w:val="00ED4AEC"/>
    <w:rsid w:val="00EE3130"/>
    <w:rsid w:val="00EE4DBC"/>
    <w:rsid w:val="00EF4771"/>
    <w:rsid w:val="00EF78AC"/>
    <w:rsid w:val="00F01F90"/>
    <w:rsid w:val="00F0218C"/>
    <w:rsid w:val="00F04052"/>
    <w:rsid w:val="00F071E1"/>
    <w:rsid w:val="00F12D5B"/>
    <w:rsid w:val="00F135F4"/>
    <w:rsid w:val="00F1364B"/>
    <w:rsid w:val="00F156D7"/>
    <w:rsid w:val="00F2009B"/>
    <w:rsid w:val="00F24C4F"/>
    <w:rsid w:val="00F32083"/>
    <w:rsid w:val="00F33B65"/>
    <w:rsid w:val="00F40065"/>
    <w:rsid w:val="00F4225F"/>
    <w:rsid w:val="00F42427"/>
    <w:rsid w:val="00F430F9"/>
    <w:rsid w:val="00F45076"/>
    <w:rsid w:val="00F47348"/>
    <w:rsid w:val="00F526C2"/>
    <w:rsid w:val="00F526D2"/>
    <w:rsid w:val="00F57DFB"/>
    <w:rsid w:val="00F64810"/>
    <w:rsid w:val="00F65A72"/>
    <w:rsid w:val="00F66000"/>
    <w:rsid w:val="00F6601C"/>
    <w:rsid w:val="00F66135"/>
    <w:rsid w:val="00F679C0"/>
    <w:rsid w:val="00F70CF6"/>
    <w:rsid w:val="00F75E4D"/>
    <w:rsid w:val="00F7731B"/>
    <w:rsid w:val="00F77DED"/>
    <w:rsid w:val="00F77F52"/>
    <w:rsid w:val="00F80B27"/>
    <w:rsid w:val="00F81910"/>
    <w:rsid w:val="00F86A56"/>
    <w:rsid w:val="00F87288"/>
    <w:rsid w:val="00F909CD"/>
    <w:rsid w:val="00F944E5"/>
    <w:rsid w:val="00F973B7"/>
    <w:rsid w:val="00FA4A04"/>
    <w:rsid w:val="00FB27E2"/>
    <w:rsid w:val="00FB3752"/>
    <w:rsid w:val="00FB6D3B"/>
    <w:rsid w:val="00FC1790"/>
    <w:rsid w:val="00FC5665"/>
    <w:rsid w:val="00FD07BC"/>
    <w:rsid w:val="00FD1DD2"/>
    <w:rsid w:val="00FD3972"/>
    <w:rsid w:val="00FD3B48"/>
    <w:rsid w:val="00FD59C2"/>
    <w:rsid w:val="00FD7F39"/>
    <w:rsid w:val="00FE4A2A"/>
    <w:rsid w:val="00FE4C08"/>
    <w:rsid w:val="00FE5C59"/>
    <w:rsid w:val="00FE681D"/>
    <w:rsid w:val="00FF3F24"/>
    <w:rsid w:val="00FF6A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0421"/>
  <w15:chartTrackingRefBased/>
  <w15:docId w15:val="{50AC0914-7B0D-4178-B14D-F93F10EBA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E72"/>
    <w:pPr>
      <w:widowControl w:val="0"/>
      <w:spacing w:after="0" w:line="240" w:lineRule="auto"/>
    </w:pPr>
    <w:rPr>
      <w:rFonts w:ascii="Times New Roman" w:eastAsia="PMingLiU" w:hAnsi="Times New Roman" w:cs="Times New Roman"/>
      <w:kern w:val="2"/>
      <w:sz w:val="24"/>
      <w:szCs w:val="24"/>
      <w:lang w:eastAsia="zh-TW"/>
    </w:rPr>
  </w:style>
  <w:style w:type="paragraph" w:styleId="Heading1">
    <w:name w:val="heading 1"/>
    <w:basedOn w:val="Normal"/>
    <w:next w:val="Normal"/>
    <w:link w:val="Heading1Char"/>
    <w:qFormat/>
    <w:rsid w:val="002F18D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2F18D6"/>
    <w:pPr>
      <w:keepNext/>
      <w:spacing w:line="0" w:lineRule="atLeast"/>
      <w:outlineLvl w:val="1"/>
    </w:pPr>
    <w:rPr>
      <w:b/>
      <w:bCs/>
      <w:sz w:val="16"/>
    </w:rPr>
  </w:style>
  <w:style w:type="paragraph" w:styleId="Heading3">
    <w:name w:val="heading 3"/>
    <w:basedOn w:val="Normal"/>
    <w:link w:val="Heading3Char"/>
    <w:qFormat/>
    <w:rsid w:val="002F18D6"/>
    <w:pPr>
      <w:widowControl/>
      <w:spacing w:before="100" w:beforeAutospacing="1" w:after="100" w:afterAutospacing="1"/>
      <w:outlineLvl w:val="2"/>
    </w:pPr>
    <w:rPr>
      <w:rFonts w:ascii="PMingLiU" w:hAnsi="PMingLiU" w:cs="PMingLiU"/>
      <w:b/>
      <w:bCs/>
      <w:kern w:val="0"/>
      <w:sz w:val="27"/>
      <w:szCs w:val="27"/>
    </w:rPr>
  </w:style>
  <w:style w:type="paragraph" w:styleId="Heading4">
    <w:name w:val="heading 4"/>
    <w:basedOn w:val="Normal"/>
    <w:next w:val="Normal"/>
    <w:link w:val="Heading4Char"/>
    <w:qFormat/>
    <w:rsid w:val="002F18D6"/>
    <w:pPr>
      <w:keepNext/>
      <w:spacing w:before="240" w:after="60"/>
      <w:outlineLvl w:val="3"/>
    </w:pPr>
    <w:rPr>
      <w:b/>
      <w:bCs/>
      <w:sz w:val="28"/>
      <w:szCs w:val="28"/>
    </w:rPr>
  </w:style>
  <w:style w:type="paragraph" w:styleId="Heading5">
    <w:name w:val="heading 5"/>
    <w:basedOn w:val="Normal"/>
    <w:next w:val="Normal"/>
    <w:link w:val="Heading5Char"/>
    <w:qFormat/>
    <w:rsid w:val="002F18D6"/>
    <w:pPr>
      <w:keepNext/>
      <w:ind w:firstLineChars="200" w:firstLine="480"/>
      <w:outlineLvl w:val="4"/>
    </w:pPr>
    <w:rPr>
      <w:b/>
      <w:bCs/>
      <w:szCs w:val="20"/>
    </w:rPr>
  </w:style>
  <w:style w:type="paragraph" w:styleId="Heading6">
    <w:name w:val="heading 6"/>
    <w:basedOn w:val="Normal"/>
    <w:next w:val="Normal"/>
    <w:link w:val="Heading6Char"/>
    <w:qFormat/>
    <w:rsid w:val="002F18D6"/>
    <w:pPr>
      <w:spacing w:before="240" w:after="60"/>
      <w:outlineLvl w:val="5"/>
    </w:pPr>
    <w:rPr>
      <w:b/>
      <w:bCs/>
      <w:sz w:val="22"/>
      <w:szCs w:val="22"/>
    </w:rPr>
  </w:style>
  <w:style w:type="paragraph" w:styleId="Heading7">
    <w:name w:val="heading 7"/>
    <w:basedOn w:val="Normal"/>
    <w:next w:val="Normal"/>
    <w:link w:val="Heading7Char"/>
    <w:qFormat/>
    <w:rsid w:val="002F18D6"/>
    <w:pPr>
      <w:keepNext/>
      <w:spacing w:line="0" w:lineRule="atLeast"/>
      <w:jc w:val="center"/>
      <w:outlineLvl w:val="6"/>
    </w:pPr>
    <w:rPr>
      <w:rFonts w:ascii="PMingLiU" w:hAnsi="PMingLiU"/>
      <w:b/>
      <w:bCs/>
      <w:sz w:val="16"/>
    </w:rPr>
  </w:style>
  <w:style w:type="paragraph" w:styleId="Heading8">
    <w:name w:val="heading 8"/>
    <w:basedOn w:val="Normal"/>
    <w:next w:val="Normal"/>
    <w:link w:val="Heading8Char"/>
    <w:qFormat/>
    <w:rsid w:val="002F18D6"/>
    <w:pPr>
      <w:keepNext/>
      <w:outlineLvl w:val="7"/>
    </w:pPr>
    <w:rPr>
      <w:b/>
      <w:bCs/>
      <w:color w:val="99CC00"/>
    </w:rPr>
  </w:style>
  <w:style w:type="paragraph" w:styleId="Heading9">
    <w:name w:val="heading 9"/>
    <w:basedOn w:val="Normal"/>
    <w:next w:val="Normal"/>
    <w:link w:val="Heading9Char"/>
    <w:qFormat/>
    <w:rsid w:val="002F18D6"/>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Char"/>
    <w:autoRedefine/>
    <w:rsid w:val="002F18D6"/>
    <w:pPr>
      <w:widowControl/>
      <w:overflowPunct w:val="0"/>
      <w:autoSpaceDE w:val="0"/>
      <w:autoSpaceDN w:val="0"/>
      <w:adjustRightInd w:val="0"/>
      <w:spacing w:beforeLines="50" w:before="180" w:afterLines="50" w:after="180"/>
      <w:jc w:val="both"/>
      <w:textAlignment w:val="baseline"/>
    </w:pPr>
    <w:rPr>
      <w:kern w:val="0"/>
      <w:szCs w:val="20"/>
      <w:lang w:eastAsia="de-DE"/>
    </w:rPr>
  </w:style>
  <w:style w:type="paragraph" w:customStyle="1" w:styleId="ArticleCitation">
    <w:name w:val="Article_Citation"/>
    <w:basedOn w:val="Abstract"/>
    <w:rsid w:val="002F18D6"/>
    <w:pPr>
      <w:suppressAutoHyphens/>
      <w:overflowPunct/>
      <w:spacing w:beforeLines="0" w:before="113" w:afterLines="0" w:after="57" w:line="240" w:lineRule="atLeast"/>
      <w:textAlignment w:val="center"/>
    </w:pPr>
    <w:rPr>
      <w:color w:val="000000"/>
      <w:sz w:val="18"/>
      <w:szCs w:val="16"/>
      <w:lang w:eastAsia="zh-TW"/>
    </w:rPr>
  </w:style>
  <w:style w:type="paragraph" w:customStyle="1" w:styleId="ArticleNotes">
    <w:name w:val="Article_Notes"/>
    <w:basedOn w:val="Abstract"/>
    <w:link w:val="ArticleNotesChar"/>
    <w:rsid w:val="002F18D6"/>
    <w:pPr>
      <w:suppressAutoHyphens/>
      <w:overflowPunct/>
      <w:spacing w:beforeLines="0" w:before="57" w:afterLines="0" w:after="57" w:line="212" w:lineRule="atLeast"/>
      <w:textAlignment w:val="center"/>
    </w:pPr>
    <w:rPr>
      <w:color w:val="000000"/>
      <w:sz w:val="20"/>
      <w:szCs w:val="16"/>
      <w:lang w:eastAsia="zh-TW"/>
    </w:rPr>
  </w:style>
  <w:style w:type="character" w:customStyle="1" w:styleId="ArticleNotesChar">
    <w:name w:val="Article_Notes Char"/>
    <w:link w:val="ArticleNotes"/>
    <w:rsid w:val="002F18D6"/>
    <w:rPr>
      <w:rFonts w:ascii="Times New Roman" w:eastAsia="PMingLiU" w:hAnsi="Times New Roman" w:cs="Times New Roman"/>
      <w:color w:val="000000"/>
      <w:sz w:val="20"/>
      <w:szCs w:val="16"/>
      <w:lang w:val="en-US" w:eastAsia="zh-TW"/>
    </w:rPr>
  </w:style>
  <w:style w:type="character" w:customStyle="1" w:styleId="AbstractCharChar">
    <w:name w:val="Abstract Char Char"/>
    <w:link w:val="Abstract"/>
    <w:rsid w:val="002F18D6"/>
    <w:rPr>
      <w:rFonts w:ascii="Times New Roman" w:eastAsia="PMingLiU" w:hAnsi="Times New Roman" w:cs="Times New Roman"/>
      <w:sz w:val="24"/>
      <w:szCs w:val="20"/>
      <w:lang w:val="en-US" w:eastAsia="de-DE"/>
    </w:rPr>
  </w:style>
  <w:style w:type="paragraph" w:customStyle="1" w:styleId="AuthorBioStatement">
    <w:name w:val="Author_Bio_Statement"/>
    <w:basedOn w:val="ArticleNotes"/>
    <w:rsid w:val="002F18D6"/>
  </w:style>
  <w:style w:type="paragraph" w:customStyle="1" w:styleId="AuthorNames">
    <w:name w:val="AuthorNames"/>
    <w:basedOn w:val="Normal"/>
    <w:autoRedefine/>
    <w:rsid w:val="002F18D6"/>
    <w:rPr>
      <w:b/>
    </w:rPr>
  </w:style>
  <w:style w:type="paragraph" w:customStyle="1" w:styleId="Affiliation">
    <w:name w:val="Affiliation"/>
    <w:rsid w:val="002F18D6"/>
    <w:pPr>
      <w:autoSpaceDE w:val="0"/>
      <w:autoSpaceDN w:val="0"/>
      <w:adjustRightInd w:val="0"/>
      <w:spacing w:after="0" w:line="240" w:lineRule="auto"/>
    </w:pPr>
    <w:rPr>
      <w:rFonts w:ascii="Times New Roman" w:eastAsia="MS PGothic" w:hAnsi="Times New Roman" w:cs="Times New Roman"/>
      <w:bCs/>
      <w:i/>
      <w:sz w:val="20"/>
      <w:szCs w:val="16"/>
      <w:lang w:val="en-US" w:eastAsia="ja-JP"/>
    </w:rPr>
  </w:style>
  <w:style w:type="paragraph" w:customStyle="1" w:styleId="ArticleTitle">
    <w:name w:val="Article_Title"/>
    <w:basedOn w:val="Normal"/>
    <w:rsid w:val="002F18D6"/>
    <w:pPr>
      <w:widowControl/>
      <w:suppressAutoHyphens/>
      <w:autoSpaceDE w:val="0"/>
      <w:autoSpaceDN w:val="0"/>
      <w:adjustRightInd w:val="0"/>
      <w:spacing w:afterLines="100" w:after="360"/>
    </w:pPr>
    <w:rPr>
      <w:rFonts w:ascii="Arial" w:eastAsia="Arial" w:hAnsi="Arial"/>
      <w:bCs/>
      <w:sz w:val="40"/>
      <w:szCs w:val="36"/>
    </w:rPr>
  </w:style>
  <w:style w:type="character" w:customStyle="1" w:styleId="Bold">
    <w:name w:val="Bold"/>
    <w:rsid w:val="002F18D6"/>
    <w:rPr>
      <w:b/>
      <w:bCs w:val="0"/>
    </w:rPr>
  </w:style>
  <w:style w:type="character" w:customStyle="1" w:styleId="BoldItalic">
    <w:name w:val="Bold_Italic"/>
    <w:rsid w:val="002F18D6"/>
    <w:rPr>
      <w:b/>
      <w:i/>
    </w:rPr>
  </w:style>
  <w:style w:type="paragraph" w:customStyle="1" w:styleId="Captions">
    <w:name w:val="Captions"/>
    <w:link w:val="CaptionsChar"/>
    <w:autoRedefine/>
    <w:rsid w:val="002F18D6"/>
    <w:pPr>
      <w:spacing w:after="120" w:line="240" w:lineRule="auto"/>
    </w:pPr>
    <w:rPr>
      <w:rFonts w:ascii="Times New Roman" w:eastAsia="PMingLiU" w:hAnsi="Times New Roman" w:cs="Times New Roman"/>
      <w:sz w:val="21"/>
      <w:szCs w:val="24"/>
      <w:lang w:val="en-US" w:eastAsia="zh-TW"/>
    </w:rPr>
  </w:style>
  <w:style w:type="character" w:customStyle="1" w:styleId="CaptionsChar">
    <w:name w:val="Captions Char"/>
    <w:link w:val="Captions"/>
    <w:rsid w:val="002F18D6"/>
    <w:rPr>
      <w:rFonts w:ascii="Times New Roman" w:eastAsia="PMingLiU" w:hAnsi="Times New Roman" w:cs="Times New Roman"/>
      <w:sz w:val="21"/>
      <w:szCs w:val="24"/>
      <w:lang w:val="en-US" w:eastAsia="zh-TW"/>
    </w:rPr>
  </w:style>
  <w:style w:type="paragraph" w:customStyle="1" w:styleId="CaptionsFigure">
    <w:name w:val="Captions_Figure"/>
    <w:basedOn w:val="Captions"/>
    <w:rsid w:val="002F18D6"/>
    <w:pPr>
      <w:jc w:val="center"/>
    </w:pPr>
  </w:style>
  <w:style w:type="paragraph" w:customStyle="1" w:styleId="CaptionsTable">
    <w:name w:val="Captions_Table"/>
    <w:autoRedefine/>
    <w:rsid w:val="002F18D6"/>
    <w:pPr>
      <w:spacing w:after="0" w:line="240" w:lineRule="auto"/>
    </w:pPr>
    <w:rPr>
      <w:rFonts w:ascii="Times New Roman" w:eastAsia="MS PGothic" w:hAnsi="Times New Roman" w:cs="Times New Roman"/>
      <w:b/>
      <w:kern w:val="2"/>
      <w:sz w:val="21"/>
      <w:szCs w:val="24"/>
      <w:lang w:val="en-US" w:eastAsia="zh-TW"/>
    </w:rPr>
  </w:style>
  <w:style w:type="character" w:customStyle="1" w:styleId="chinese-italic">
    <w:name w:val="chinese-italic"/>
    <w:basedOn w:val="DefaultParagraphFont"/>
    <w:rsid w:val="002F18D6"/>
  </w:style>
  <w:style w:type="character" w:customStyle="1" w:styleId="chinese-texts">
    <w:name w:val="chinese-texts"/>
    <w:basedOn w:val="DefaultParagraphFont"/>
    <w:rsid w:val="002F18D6"/>
  </w:style>
  <w:style w:type="character" w:styleId="CommentReference">
    <w:name w:val="annotation reference"/>
    <w:semiHidden/>
    <w:rsid w:val="002F18D6"/>
    <w:rPr>
      <w:sz w:val="18"/>
    </w:rPr>
  </w:style>
  <w:style w:type="paragraph" w:styleId="CommentText">
    <w:name w:val="annotation text"/>
    <w:basedOn w:val="Normal"/>
    <w:link w:val="CommentTextChar"/>
    <w:semiHidden/>
    <w:rsid w:val="002F18D6"/>
  </w:style>
  <w:style w:type="character" w:customStyle="1" w:styleId="CommentTextChar">
    <w:name w:val="Comment Text Char"/>
    <w:basedOn w:val="DefaultParagraphFont"/>
    <w:link w:val="CommentText"/>
    <w:semiHidden/>
    <w:rsid w:val="002F18D6"/>
    <w:rPr>
      <w:rFonts w:ascii="Times New Roman" w:eastAsia="PMingLiU" w:hAnsi="Times New Roman" w:cs="Times New Roman"/>
      <w:kern w:val="2"/>
      <w:sz w:val="24"/>
      <w:szCs w:val="24"/>
      <w:lang w:val="en-US" w:eastAsia="zh-TW"/>
    </w:rPr>
  </w:style>
  <w:style w:type="paragraph" w:styleId="CommentSubject">
    <w:name w:val="annotation subject"/>
    <w:basedOn w:val="CommentText"/>
    <w:next w:val="CommentText"/>
    <w:link w:val="CommentSubjectChar"/>
    <w:semiHidden/>
    <w:rsid w:val="002F18D6"/>
  </w:style>
  <w:style w:type="character" w:customStyle="1" w:styleId="CommentSubjectChar">
    <w:name w:val="Comment Subject Char"/>
    <w:basedOn w:val="CommentTextChar"/>
    <w:link w:val="CommentSubject"/>
    <w:semiHidden/>
    <w:rsid w:val="002F18D6"/>
    <w:rPr>
      <w:rFonts w:ascii="Times New Roman" w:eastAsia="PMingLiU" w:hAnsi="Times New Roman" w:cs="Times New Roman"/>
      <w:kern w:val="2"/>
      <w:sz w:val="24"/>
      <w:szCs w:val="24"/>
      <w:lang w:val="en-US" w:eastAsia="zh-TW"/>
    </w:rPr>
  </w:style>
  <w:style w:type="paragraph" w:customStyle="1" w:styleId="Default">
    <w:name w:val="Default"/>
    <w:rsid w:val="002F18D6"/>
    <w:pPr>
      <w:widowControl w:val="0"/>
      <w:autoSpaceDE w:val="0"/>
      <w:autoSpaceDN w:val="0"/>
      <w:adjustRightInd w:val="0"/>
      <w:spacing w:after="0" w:line="240" w:lineRule="auto"/>
    </w:pPr>
    <w:rPr>
      <w:rFonts w:ascii="Times New Roman" w:eastAsia="MS Mincho" w:hAnsi="Times New Roman" w:cs="Times New Roman"/>
      <w:color w:val="000000"/>
      <w:sz w:val="24"/>
      <w:szCs w:val="24"/>
      <w:lang w:val="en-US" w:eastAsia="ja-JP"/>
    </w:rPr>
  </w:style>
  <w:style w:type="character" w:styleId="EndnoteReference">
    <w:name w:val="endnote reference"/>
    <w:rsid w:val="002F18D6"/>
    <w:rPr>
      <w:vertAlign w:val="superscript"/>
    </w:rPr>
  </w:style>
  <w:style w:type="paragraph" w:styleId="EndnoteText">
    <w:name w:val="endnote text"/>
    <w:basedOn w:val="Normal"/>
    <w:link w:val="EndnoteTextChar"/>
    <w:rsid w:val="002F18D6"/>
    <w:pPr>
      <w:snapToGrid w:val="0"/>
    </w:pPr>
  </w:style>
  <w:style w:type="character" w:customStyle="1" w:styleId="EndnoteTextChar">
    <w:name w:val="Endnote Text Char"/>
    <w:link w:val="EndnoteText"/>
    <w:rsid w:val="002F18D6"/>
    <w:rPr>
      <w:rFonts w:ascii="Times New Roman" w:eastAsia="PMingLiU" w:hAnsi="Times New Roman" w:cs="Times New Roman"/>
      <w:kern w:val="2"/>
      <w:sz w:val="24"/>
      <w:szCs w:val="24"/>
      <w:lang w:val="en-US" w:eastAsia="zh-TW"/>
    </w:rPr>
  </w:style>
  <w:style w:type="paragraph" w:customStyle="1" w:styleId="Paragraph">
    <w:name w:val="Paragraph"/>
    <w:basedOn w:val="Normal"/>
    <w:link w:val="ParagraphCharChar"/>
    <w:autoRedefine/>
    <w:rsid w:val="002F18D6"/>
    <w:pPr>
      <w:spacing w:after="120"/>
      <w:ind w:firstLine="482"/>
      <w:jc w:val="both"/>
    </w:pPr>
  </w:style>
  <w:style w:type="character" w:customStyle="1" w:styleId="ParagraphCharChar">
    <w:name w:val="Paragraph Char Char"/>
    <w:link w:val="Paragraph"/>
    <w:rsid w:val="002F18D6"/>
    <w:rPr>
      <w:rFonts w:ascii="Times New Roman" w:eastAsia="PMingLiU" w:hAnsi="Times New Roman" w:cs="Times New Roman"/>
      <w:kern w:val="2"/>
      <w:sz w:val="24"/>
      <w:szCs w:val="24"/>
      <w:lang w:val="en-US" w:eastAsia="zh-TW"/>
    </w:rPr>
  </w:style>
  <w:style w:type="paragraph" w:customStyle="1" w:styleId="firstparagraph">
    <w:name w:val="first_paragraph"/>
    <w:basedOn w:val="Paragraph"/>
    <w:link w:val="firstparagraphChar"/>
    <w:rsid w:val="002F18D6"/>
    <w:pPr>
      <w:widowControl/>
      <w:suppressAutoHyphens/>
      <w:autoSpaceDE w:val="0"/>
      <w:autoSpaceDN w:val="0"/>
      <w:adjustRightInd w:val="0"/>
      <w:spacing w:after="28" w:line="240" w:lineRule="atLeast"/>
      <w:ind w:firstLine="0"/>
      <w:textAlignment w:val="center"/>
    </w:pPr>
    <w:rPr>
      <w:color w:val="000000"/>
      <w:kern w:val="0"/>
      <w:sz w:val="20"/>
      <w:szCs w:val="20"/>
    </w:rPr>
  </w:style>
  <w:style w:type="character" w:customStyle="1" w:styleId="firstparagraphChar">
    <w:name w:val="first_paragraph Char"/>
    <w:link w:val="firstparagraph"/>
    <w:rsid w:val="002F18D6"/>
    <w:rPr>
      <w:rFonts w:ascii="Times New Roman" w:eastAsia="PMingLiU" w:hAnsi="Times New Roman" w:cs="Times New Roman"/>
      <w:color w:val="000000"/>
      <w:sz w:val="20"/>
      <w:szCs w:val="20"/>
      <w:lang w:val="en-US" w:eastAsia="zh-TW"/>
    </w:rPr>
  </w:style>
  <w:style w:type="paragraph" w:customStyle="1" w:styleId="EndnoteText0">
    <w:name w:val="Endnote_Text"/>
    <w:basedOn w:val="firstparagraph"/>
    <w:rsid w:val="002F18D6"/>
    <w:pPr>
      <w:ind w:left="170" w:hanging="170"/>
    </w:pPr>
  </w:style>
  <w:style w:type="paragraph" w:customStyle="1" w:styleId="Figure">
    <w:name w:val="Figure"/>
    <w:basedOn w:val="Normal"/>
    <w:rsid w:val="002F18D6"/>
    <w:pPr>
      <w:jc w:val="center"/>
    </w:pPr>
  </w:style>
  <w:style w:type="paragraph" w:customStyle="1" w:styleId="firstParagraph0">
    <w:name w:val="first_Paragraph"/>
    <w:basedOn w:val="Paragraph"/>
    <w:link w:val="firstParagraphCharChar"/>
    <w:autoRedefine/>
    <w:rsid w:val="002F18D6"/>
    <w:pPr>
      <w:ind w:firstLine="0"/>
    </w:pPr>
    <w:rPr>
      <w:rFonts w:eastAsia="AdvTimes"/>
    </w:rPr>
  </w:style>
  <w:style w:type="character" w:customStyle="1" w:styleId="firstParagraphCharChar">
    <w:name w:val="first_Paragraph Char Char"/>
    <w:link w:val="firstParagraph0"/>
    <w:rsid w:val="002F18D6"/>
    <w:rPr>
      <w:rFonts w:ascii="Times New Roman" w:eastAsia="AdvTimes" w:hAnsi="Times New Roman" w:cs="Times New Roman"/>
      <w:kern w:val="2"/>
      <w:sz w:val="24"/>
      <w:szCs w:val="24"/>
      <w:lang w:val="en-US" w:eastAsia="zh-TW"/>
    </w:rPr>
  </w:style>
  <w:style w:type="paragraph" w:styleId="Footer">
    <w:name w:val="footer"/>
    <w:basedOn w:val="Normal"/>
    <w:link w:val="FooterChar"/>
    <w:rsid w:val="002F18D6"/>
    <w:pPr>
      <w:tabs>
        <w:tab w:val="center" w:pos="4320"/>
        <w:tab w:val="right" w:pos="8640"/>
      </w:tabs>
    </w:pPr>
  </w:style>
  <w:style w:type="character" w:customStyle="1" w:styleId="FooterChar">
    <w:name w:val="Footer Char"/>
    <w:basedOn w:val="DefaultParagraphFont"/>
    <w:link w:val="Footer"/>
    <w:rsid w:val="002F18D6"/>
    <w:rPr>
      <w:rFonts w:ascii="Times New Roman" w:eastAsia="PMingLiU" w:hAnsi="Times New Roman" w:cs="Times New Roman"/>
      <w:kern w:val="2"/>
      <w:sz w:val="24"/>
      <w:szCs w:val="24"/>
      <w:lang w:val="en-US" w:eastAsia="zh-TW"/>
    </w:rPr>
  </w:style>
  <w:style w:type="character" w:styleId="FootnoteReference">
    <w:name w:val="footnote reference"/>
    <w:rsid w:val="002F18D6"/>
    <w:rPr>
      <w:vertAlign w:val="superscript"/>
    </w:rPr>
  </w:style>
  <w:style w:type="paragraph" w:styleId="FootnoteText">
    <w:name w:val="footnote text"/>
    <w:basedOn w:val="Normal"/>
    <w:link w:val="FootnoteTextChar"/>
    <w:rsid w:val="002F18D6"/>
    <w:pPr>
      <w:snapToGrid w:val="0"/>
    </w:pPr>
  </w:style>
  <w:style w:type="character" w:customStyle="1" w:styleId="FootnoteTextChar">
    <w:name w:val="Footnote Text Char"/>
    <w:link w:val="FootnoteText"/>
    <w:rsid w:val="002F18D6"/>
    <w:rPr>
      <w:rFonts w:ascii="Times New Roman" w:eastAsia="PMingLiU" w:hAnsi="Times New Roman" w:cs="Times New Roman"/>
      <w:kern w:val="2"/>
      <w:sz w:val="24"/>
      <w:szCs w:val="24"/>
      <w:lang w:val="en-US" w:eastAsia="zh-TW"/>
    </w:rPr>
  </w:style>
  <w:style w:type="paragraph" w:styleId="Header">
    <w:name w:val="header"/>
    <w:basedOn w:val="Normal"/>
    <w:link w:val="HeaderChar"/>
    <w:rsid w:val="002F18D6"/>
    <w:pPr>
      <w:tabs>
        <w:tab w:val="center" w:pos="4320"/>
        <w:tab w:val="right" w:pos="8640"/>
      </w:tabs>
    </w:pPr>
  </w:style>
  <w:style w:type="character" w:customStyle="1" w:styleId="HeaderChar">
    <w:name w:val="Header Char"/>
    <w:basedOn w:val="DefaultParagraphFont"/>
    <w:link w:val="Header"/>
    <w:rsid w:val="002F18D6"/>
    <w:rPr>
      <w:rFonts w:ascii="Times New Roman" w:eastAsia="PMingLiU" w:hAnsi="Times New Roman" w:cs="Times New Roman"/>
      <w:kern w:val="2"/>
      <w:sz w:val="24"/>
      <w:szCs w:val="24"/>
      <w:lang w:val="en-US" w:eastAsia="zh-TW"/>
    </w:rPr>
  </w:style>
  <w:style w:type="character" w:customStyle="1" w:styleId="Heading1Char">
    <w:name w:val="Heading 1 Char"/>
    <w:basedOn w:val="DefaultParagraphFont"/>
    <w:link w:val="Heading1"/>
    <w:rsid w:val="002F18D6"/>
    <w:rPr>
      <w:rFonts w:ascii="Arial" w:eastAsia="PMingLiU" w:hAnsi="Arial" w:cs="Arial"/>
      <w:b/>
      <w:bCs/>
      <w:kern w:val="32"/>
      <w:sz w:val="32"/>
      <w:szCs w:val="32"/>
      <w:lang w:val="en-US" w:eastAsia="zh-TW"/>
    </w:rPr>
  </w:style>
  <w:style w:type="character" w:customStyle="1" w:styleId="Heading2Char">
    <w:name w:val="Heading 2 Char"/>
    <w:basedOn w:val="DefaultParagraphFont"/>
    <w:link w:val="Heading2"/>
    <w:rsid w:val="002F18D6"/>
    <w:rPr>
      <w:rFonts w:ascii="Times New Roman" w:eastAsia="PMingLiU" w:hAnsi="Times New Roman" w:cs="Times New Roman"/>
      <w:b/>
      <w:bCs/>
      <w:kern w:val="2"/>
      <w:sz w:val="16"/>
      <w:szCs w:val="24"/>
      <w:lang w:val="en-US" w:eastAsia="zh-TW"/>
    </w:rPr>
  </w:style>
  <w:style w:type="character" w:customStyle="1" w:styleId="Heading3Char">
    <w:name w:val="Heading 3 Char"/>
    <w:basedOn w:val="DefaultParagraphFont"/>
    <w:link w:val="Heading3"/>
    <w:rsid w:val="002F18D6"/>
    <w:rPr>
      <w:rFonts w:ascii="PMingLiU" w:eastAsia="PMingLiU" w:hAnsi="PMingLiU" w:cs="PMingLiU"/>
      <w:b/>
      <w:bCs/>
      <w:sz w:val="27"/>
      <w:szCs w:val="27"/>
      <w:lang w:val="en-US" w:eastAsia="zh-TW"/>
    </w:rPr>
  </w:style>
  <w:style w:type="character" w:customStyle="1" w:styleId="Heading4Char">
    <w:name w:val="Heading 4 Char"/>
    <w:basedOn w:val="DefaultParagraphFont"/>
    <w:link w:val="Heading4"/>
    <w:rsid w:val="002F18D6"/>
    <w:rPr>
      <w:rFonts w:ascii="Times New Roman" w:eastAsia="PMingLiU" w:hAnsi="Times New Roman" w:cs="Times New Roman"/>
      <w:b/>
      <w:bCs/>
      <w:kern w:val="2"/>
      <w:sz w:val="28"/>
      <w:szCs w:val="28"/>
      <w:lang w:val="en-US" w:eastAsia="zh-TW"/>
    </w:rPr>
  </w:style>
  <w:style w:type="character" w:customStyle="1" w:styleId="Heading5Char">
    <w:name w:val="Heading 5 Char"/>
    <w:basedOn w:val="DefaultParagraphFont"/>
    <w:link w:val="Heading5"/>
    <w:rsid w:val="002F18D6"/>
    <w:rPr>
      <w:rFonts w:ascii="Times New Roman" w:eastAsia="PMingLiU" w:hAnsi="Times New Roman" w:cs="Times New Roman"/>
      <w:b/>
      <w:bCs/>
      <w:kern w:val="2"/>
      <w:sz w:val="24"/>
      <w:szCs w:val="20"/>
      <w:lang w:val="en-US" w:eastAsia="zh-TW"/>
    </w:rPr>
  </w:style>
  <w:style w:type="character" w:customStyle="1" w:styleId="Heading6Char">
    <w:name w:val="Heading 6 Char"/>
    <w:basedOn w:val="DefaultParagraphFont"/>
    <w:link w:val="Heading6"/>
    <w:rsid w:val="002F18D6"/>
    <w:rPr>
      <w:rFonts w:ascii="Times New Roman" w:eastAsia="PMingLiU" w:hAnsi="Times New Roman" w:cs="Times New Roman"/>
      <w:b/>
      <w:bCs/>
      <w:kern w:val="2"/>
      <w:lang w:val="en-US" w:eastAsia="zh-TW"/>
    </w:rPr>
  </w:style>
  <w:style w:type="character" w:customStyle="1" w:styleId="Heading7Char">
    <w:name w:val="Heading 7 Char"/>
    <w:basedOn w:val="DefaultParagraphFont"/>
    <w:link w:val="Heading7"/>
    <w:rsid w:val="002F18D6"/>
    <w:rPr>
      <w:rFonts w:ascii="PMingLiU" w:eastAsia="PMingLiU" w:hAnsi="PMingLiU" w:cs="Times New Roman"/>
      <w:b/>
      <w:bCs/>
      <w:kern w:val="2"/>
      <w:sz w:val="16"/>
      <w:szCs w:val="24"/>
      <w:lang w:val="en-US" w:eastAsia="zh-TW"/>
    </w:rPr>
  </w:style>
  <w:style w:type="character" w:customStyle="1" w:styleId="Heading8Char">
    <w:name w:val="Heading 8 Char"/>
    <w:basedOn w:val="DefaultParagraphFont"/>
    <w:link w:val="Heading8"/>
    <w:rsid w:val="002F18D6"/>
    <w:rPr>
      <w:rFonts w:ascii="Times New Roman" w:eastAsia="PMingLiU" w:hAnsi="Times New Roman" w:cs="Times New Roman"/>
      <w:b/>
      <w:bCs/>
      <w:color w:val="99CC00"/>
      <w:kern w:val="2"/>
      <w:sz w:val="24"/>
      <w:szCs w:val="24"/>
      <w:lang w:val="en-US" w:eastAsia="zh-TW"/>
    </w:rPr>
  </w:style>
  <w:style w:type="character" w:customStyle="1" w:styleId="Heading9Char">
    <w:name w:val="Heading 9 Char"/>
    <w:basedOn w:val="DefaultParagraphFont"/>
    <w:link w:val="Heading9"/>
    <w:rsid w:val="002F18D6"/>
    <w:rPr>
      <w:rFonts w:ascii="Arial" w:eastAsia="PMingLiU" w:hAnsi="Arial" w:cs="Arial"/>
      <w:kern w:val="2"/>
      <w:lang w:val="en-US" w:eastAsia="zh-TW"/>
    </w:rPr>
  </w:style>
  <w:style w:type="character" w:customStyle="1" w:styleId="Highlight">
    <w:name w:val="Highlight"/>
    <w:rsid w:val="002F18D6"/>
    <w:rPr>
      <w:color w:val="0000FF"/>
    </w:rPr>
  </w:style>
  <w:style w:type="character" w:styleId="Hyperlink">
    <w:name w:val="Hyperlink"/>
    <w:uiPriority w:val="99"/>
    <w:rsid w:val="002F18D6"/>
    <w:rPr>
      <w:color w:val="0000FF"/>
      <w:u w:val="single"/>
    </w:rPr>
  </w:style>
  <w:style w:type="character" w:customStyle="1" w:styleId="Italic">
    <w:name w:val="Italic"/>
    <w:rsid w:val="002F18D6"/>
    <w:rPr>
      <w:i/>
    </w:rPr>
  </w:style>
  <w:style w:type="character" w:customStyle="1" w:styleId="italic0">
    <w:name w:val="italic"/>
    <w:basedOn w:val="DefaultParagraphFont"/>
    <w:rsid w:val="002F18D6"/>
  </w:style>
  <w:style w:type="paragraph" w:customStyle="1" w:styleId="italicsubSectionTitle">
    <w:name w:val="italic_sub_Section_Title"/>
    <w:rsid w:val="002F18D6"/>
    <w:pPr>
      <w:spacing w:before="240" w:after="120" w:line="240" w:lineRule="auto"/>
    </w:pPr>
    <w:rPr>
      <w:rFonts w:ascii="Arial" w:eastAsia="MS PGothic" w:hAnsi="Arial" w:cs="Times New Roman"/>
      <w:i/>
      <w:kern w:val="2"/>
      <w:sz w:val="24"/>
      <w:szCs w:val="24"/>
      <w:lang w:val="en-GB" w:eastAsia="zh-TW"/>
    </w:rPr>
  </w:style>
  <w:style w:type="paragraph" w:styleId="NormalWeb">
    <w:name w:val="Normal (Web)"/>
    <w:basedOn w:val="Normal"/>
    <w:rsid w:val="002F18D6"/>
    <w:pPr>
      <w:widowControl/>
      <w:spacing w:before="100" w:beforeAutospacing="1" w:after="100" w:afterAutospacing="1"/>
      <w:ind w:firstLine="300"/>
    </w:pPr>
    <w:rPr>
      <w:rFonts w:ascii="PMingLiU" w:hAnsi="PMingLiU" w:cs="PMingLiU"/>
      <w:kern w:val="0"/>
    </w:rPr>
  </w:style>
  <w:style w:type="character" w:customStyle="1" w:styleId="NoteSign">
    <w:name w:val="Note_Sign"/>
    <w:rsid w:val="002F18D6"/>
    <w:rPr>
      <w:i/>
      <w:iCs/>
      <w:vertAlign w:val="superscript"/>
    </w:rPr>
  </w:style>
  <w:style w:type="character" w:styleId="PageNumber">
    <w:name w:val="page number"/>
    <w:basedOn w:val="DefaultParagraphFont"/>
    <w:rsid w:val="002F18D6"/>
  </w:style>
  <w:style w:type="character" w:customStyle="1" w:styleId="psbtekst">
    <w:name w:val="psbtekst"/>
    <w:basedOn w:val="DefaultParagraphFont"/>
    <w:rsid w:val="002F18D6"/>
  </w:style>
  <w:style w:type="character" w:customStyle="1" w:styleId="psbtoontekst">
    <w:name w:val="psbtoontekst"/>
    <w:basedOn w:val="DefaultParagraphFont"/>
    <w:rsid w:val="002F18D6"/>
  </w:style>
  <w:style w:type="paragraph" w:customStyle="1" w:styleId="Quotation">
    <w:name w:val="Quotation"/>
    <w:basedOn w:val="Paragraph"/>
    <w:rsid w:val="002F18D6"/>
    <w:pPr>
      <w:widowControl/>
      <w:suppressAutoHyphens/>
      <w:autoSpaceDE w:val="0"/>
      <w:autoSpaceDN w:val="0"/>
      <w:adjustRightInd w:val="0"/>
      <w:spacing w:before="113" w:after="113" w:line="240" w:lineRule="atLeast"/>
      <w:ind w:left="454" w:firstLine="0"/>
      <w:textAlignment w:val="center"/>
    </w:pPr>
    <w:rPr>
      <w:color w:val="000000"/>
      <w:kern w:val="0"/>
      <w:sz w:val="20"/>
      <w:szCs w:val="20"/>
    </w:rPr>
  </w:style>
  <w:style w:type="paragraph" w:customStyle="1" w:styleId="SectionTitle">
    <w:name w:val="Section_Title"/>
    <w:link w:val="SectionTitleCharChar"/>
    <w:rsid w:val="002F18D6"/>
    <w:pPr>
      <w:suppressAutoHyphens/>
      <w:spacing w:beforeLines="50" w:before="180" w:after="0" w:line="480" w:lineRule="auto"/>
      <w:jc w:val="both"/>
    </w:pPr>
    <w:rPr>
      <w:rFonts w:ascii="Arial" w:eastAsia="MS PGothic" w:hAnsi="Arial" w:cs="Times New Roman"/>
      <w:b/>
      <w:kern w:val="2"/>
      <w:sz w:val="28"/>
      <w:szCs w:val="24"/>
      <w:lang w:val="en-US" w:eastAsia="zh-TW"/>
    </w:rPr>
  </w:style>
  <w:style w:type="character" w:customStyle="1" w:styleId="SectionTitleCharChar">
    <w:name w:val="Section_Title Char Char"/>
    <w:link w:val="SectionTitle"/>
    <w:rsid w:val="002F18D6"/>
    <w:rPr>
      <w:rFonts w:ascii="Arial" w:eastAsia="MS PGothic" w:hAnsi="Arial" w:cs="Times New Roman"/>
      <w:b/>
      <w:kern w:val="2"/>
      <w:sz w:val="28"/>
      <w:szCs w:val="24"/>
      <w:lang w:val="en-US" w:eastAsia="zh-TW"/>
    </w:rPr>
  </w:style>
  <w:style w:type="character" w:customStyle="1" w:styleId="st">
    <w:name w:val="st"/>
    <w:basedOn w:val="DefaultParagraphFont"/>
    <w:rsid w:val="002F18D6"/>
  </w:style>
  <w:style w:type="character" w:styleId="Strong">
    <w:name w:val="Strong"/>
    <w:uiPriority w:val="22"/>
    <w:qFormat/>
    <w:rsid w:val="002F18D6"/>
    <w:rPr>
      <w:b/>
      <w:bCs/>
    </w:rPr>
  </w:style>
  <w:style w:type="paragraph" w:customStyle="1" w:styleId="subSectionTitle">
    <w:name w:val="sub_Section_Title"/>
    <w:link w:val="subSectionTitleCharChar"/>
    <w:autoRedefine/>
    <w:rsid w:val="002F18D6"/>
    <w:pPr>
      <w:spacing w:before="240" w:after="120" w:line="240" w:lineRule="auto"/>
    </w:pPr>
    <w:rPr>
      <w:rFonts w:ascii="Arial" w:eastAsia="MS PGothic" w:hAnsi="Arial" w:cs="Times New Roman"/>
      <w:b/>
      <w:kern w:val="2"/>
      <w:sz w:val="24"/>
      <w:szCs w:val="24"/>
      <w:lang w:val="en-GB" w:eastAsia="zh-TW"/>
    </w:rPr>
  </w:style>
  <w:style w:type="character" w:customStyle="1" w:styleId="subSectionTitleCharChar">
    <w:name w:val="sub_Section_Title Char Char"/>
    <w:link w:val="subSectionTitle"/>
    <w:rsid w:val="002F18D6"/>
    <w:rPr>
      <w:rFonts w:ascii="Arial" w:eastAsia="MS PGothic" w:hAnsi="Arial" w:cs="Times New Roman"/>
      <w:b/>
      <w:kern w:val="2"/>
      <w:sz w:val="24"/>
      <w:szCs w:val="24"/>
      <w:lang w:val="en-GB" w:eastAsia="zh-TW"/>
    </w:rPr>
  </w:style>
  <w:style w:type="paragraph" w:styleId="BalloonText">
    <w:name w:val="Balloon Text"/>
    <w:basedOn w:val="Normal"/>
    <w:link w:val="BalloonTextChar"/>
    <w:semiHidden/>
    <w:rsid w:val="002F18D6"/>
    <w:rPr>
      <w:rFonts w:ascii="Lucida Grande" w:hAnsi="Lucida Grande"/>
      <w:sz w:val="18"/>
      <w:szCs w:val="18"/>
    </w:rPr>
  </w:style>
  <w:style w:type="character" w:customStyle="1" w:styleId="BalloonTextChar">
    <w:name w:val="Balloon Text Char"/>
    <w:basedOn w:val="DefaultParagraphFont"/>
    <w:link w:val="BalloonText"/>
    <w:semiHidden/>
    <w:rsid w:val="002F18D6"/>
    <w:rPr>
      <w:rFonts w:ascii="Lucida Grande" w:eastAsia="PMingLiU" w:hAnsi="Lucida Grande" w:cs="Times New Roman"/>
      <w:kern w:val="2"/>
      <w:sz w:val="18"/>
      <w:szCs w:val="18"/>
      <w:lang w:val="en-US" w:eastAsia="zh-TW"/>
    </w:rPr>
  </w:style>
  <w:style w:type="table" w:styleId="TableGrid">
    <w:name w:val="Table Grid"/>
    <w:aliases w:val="Table"/>
    <w:basedOn w:val="TableNormal"/>
    <w:rsid w:val="002F18D6"/>
    <w:pPr>
      <w:overflowPunct w:val="0"/>
      <w:autoSpaceDE w:val="0"/>
      <w:autoSpaceDN w:val="0"/>
      <w:adjustRightInd w:val="0"/>
      <w:spacing w:after="0" w:line="360" w:lineRule="auto"/>
      <w:jc w:val="center"/>
      <w:textAlignment w:val="baseline"/>
    </w:pPr>
    <w:rPr>
      <w:rFonts w:ascii="Times New Roman" w:eastAsia="PMingLiU" w:hAnsi="Times New Roman" w:cs="Times New Roman"/>
      <w:sz w:val="21"/>
      <w:szCs w:val="20"/>
      <w:lang w:val="en-US" w:eastAsia="zh-TW"/>
    </w:rPr>
    <w:tblPr>
      <w:tblStyleRowBandSize w:val="1"/>
      <w:tblBorders>
        <w:top w:val="single" w:sz="8" w:space="0" w:color="auto"/>
        <w:bottom w:val="single" w:sz="8" w:space="0" w:color="auto"/>
      </w:tblBorders>
    </w:tblPr>
    <w:tcPr>
      <w:shd w:val="clear" w:color="auto" w:fill="FFFFFF"/>
      <w:vAlign w:val="center"/>
    </w:tcPr>
    <w:tblStylePr w:type="firstRow">
      <w:rPr>
        <w:b/>
        <w:i/>
        <w:sz w:val="22"/>
      </w:rPr>
      <w:tblPr/>
      <w:tcPr>
        <w:tcBorders>
          <w:bottom w:val="single" w:sz="6" w:space="0" w:color="auto"/>
        </w:tcBorders>
        <w:shd w:val="clear" w:color="auto" w:fill="E0E0E0"/>
      </w:tcPr>
    </w:tblStylePr>
    <w:tblStylePr w:type="firstCol">
      <w:pPr>
        <w:jc w:val="left"/>
      </w:pPr>
      <w:tblPr/>
      <w:tcPr>
        <w:vAlign w:val="top"/>
      </w:tcPr>
    </w:tblStylePr>
    <w:tblStylePr w:type="band1Horz">
      <w:tblPr/>
      <w:tcPr>
        <w:shd w:val="clear" w:color="auto" w:fill="FFFFFF"/>
      </w:tcPr>
    </w:tblStylePr>
    <w:tblStylePr w:type="band2Horz">
      <w:tblPr/>
      <w:tcPr>
        <w:shd w:val="clear" w:color="auto" w:fill="E6E6E6"/>
      </w:tcPr>
    </w:tblStylePr>
  </w:style>
  <w:style w:type="paragraph" w:customStyle="1" w:styleId="TablecontentalignLeft">
    <w:name w:val="Table_content_alignLeft"/>
    <w:basedOn w:val="Normal"/>
    <w:rsid w:val="002F18D6"/>
    <w:pPr>
      <w:overflowPunct w:val="0"/>
      <w:autoSpaceDE w:val="0"/>
      <w:autoSpaceDN w:val="0"/>
      <w:adjustRightInd w:val="0"/>
      <w:spacing w:line="360" w:lineRule="auto"/>
      <w:textAlignment w:val="baseline"/>
    </w:pPr>
    <w:rPr>
      <w:sz w:val="20"/>
      <w:szCs w:val="20"/>
    </w:rPr>
  </w:style>
  <w:style w:type="paragraph" w:customStyle="1" w:styleId="TablecontentCentered">
    <w:name w:val="Table_content_Centered"/>
    <w:basedOn w:val="Normal"/>
    <w:autoRedefine/>
    <w:rsid w:val="002F18D6"/>
    <w:pPr>
      <w:overflowPunct w:val="0"/>
      <w:autoSpaceDE w:val="0"/>
      <w:autoSpaceDN w:val="0"/>
      <w:adjustRightInd w:val="0"/>
      <w:spacing w:line="360" w:lineRule="auto"/>
      <w:jc w:val="center"/>
      <w:textAlignment w:val="baseline"/>
    </w:pPr>
    <w:rPr>
      <w:sz w:val="20"/>
      <w:szCs w:val="20"/>
    </w:rPr>
  </w:style>
  <w:style w:type="paragraph" w:customStyle="1" w:styleId="TableEmphasis">
    <w:name w:val="Table_Emphasis"/>
    <w:basedOn w:val="Normal"/>
    <w:autoRedefine/>
    <w:rsid w:val="002F18D6"/>
    <w:pPr>
      <w:overflowPunct w:val="0"/>
      <w:autoSpaceDE w:val="0"/>
      <w:autoSpaceDN w:val="0"/>
      <w:adjustRightInd w:val="0"/>
      <w:spacing w:line="360" w:lineRule="auto"/>
      <w:textAlignment w:val="baseline"/>
    </w:pPr>
    <w:rPr>
      <w:b/>
      <w:i/>
      <w:sz w:val="21"/>
      <w:szCs w:val="20"/>
    </w:rPr>
  </w:style>
  <w:style w:type="character" w:customStyle="1" w:styleId="TableHeader">
    <w:name w:val="Table_Header"/>
    <w:rsid w:val="002F18D6"/>
    <w:rPr>
      <w:rFonts w:ascii="Arial" w:hAnsi="Arial" w:cs="Arial"/>
      <w:b/>
      <w:bCs/>
      <w:sz w:val="16"/>
      <w:szCs w:val="16"/>
    </w:rPr>
  </w:style>
  <w:style w:type="paragraph" w:customStyle="1" w:styleId="TableNotes">
    <w:name w:val="Table_Notes"/>
    <w:basedOn w:val="Normal"/>
    <w:link w:val="TableNotesChar"/>
    <w:autoRedefine/>
    <w:rsid w:val="002F18D6"/>
    <w:rPr>
      <w:sz w:val="20"/>
      <w:szCs w:val="20"/>
    </w:rPr>
  </w:style>
  <w:style w:type="character" w:customStyle="1" w:styleId="TableNotesChar">
    <w:name w:val="Table_Notes Char"/>
    <w:link w:val="TableNotes"/>
    <w:rsid w:val="002F18D6"/>
    <w:rPr>
      <w:rFonts w:ascii="Times New Roman" w:eastAsia="PMingLiU" w:hAnsi="Times New Roman" w:cs="Times New Roman"/>
      <w:kern w:val="2"/>
      <w:sz w:val="20"/>
      <w:szCs w:val="20"/>
      <w:lang w:val="en-US" w:eastAsia="zh-TW"/>
    </w:rPr>
  </w:style>
  <w:style w:type="character" w:customStyle="1" w:styleId="TableText">
    <w:name w:val="Table_Text"/>
    <w:rsid w:val="002F18D6"/>
    <w:rPr>
      <w:sz w:val="20"/>
      <w:szCs w:val="20"/>
    </w:rPr>
  </w:style>
  <w:style w:type="character" w:styleId="UnresolvedMention">
    <w:name w:val="Unresolved Mention"/>
    <w:basedOn w:val="DefaultParagraphFont"/>
    <w:uiPriority w:val="99"/>
    <w:semiHidden/>
    <w:unhideWhenUsed/>
    <w:rsid w:val="00825C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B9CF6A8F0F6F4ABCC8402B69550EA4" ma:contentTypeVersion="12" ma:contentTypeDescription="Create a new document." ma:contentTypeScope="" ma:versionID="b3fa034222d1d877c5950106c1ee77ca">
  <xsd:schema xmlns:xsd="http://www.w3.org/2001/XMLSchema" xmlns:xs="http://www.w3.org/2001/XMLSchema" xmlns:p="http://schemas.microsoft.com/office/2006/metadata/properties" xmlns:ns2="52d38a8a-707e-4207-8604-0beeabbb341a" xmlns:ns3="2188851d-7038-426d-9eea-eab3ad1529f3" targetNamespace="http://schemas.microsoft.com/office/2006/metadata/properties" ma:root="true" ma:fieldsID="b353386bdf4a46b901cc79bf3330c902" ns2:_="" ns3:_="">
    <xsd:import namespace="52d38a8a-707e-4207-8604-0beeabbb341a"/>
    <xsd:import namespace="2188851d-7038-426d-9eea-eab3ad1529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38a8a-707e-4207-8604-0beeabbb3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8851d-7038-426d-9eea-eab3ad1529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ABE960-16C0-4CC3-9A55-3178BFBEDA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1238FA-1136-453F-B5DD-9EEA574E6F05}">
  <ds:schemaRefs>
    <ds:schemaRef ds:uri="http://schemas.microsoft.com/sharepoint/v3/contenttype/forms"/>
  </ds:schemaRefs>
</ds:datastoreItem>
</file>

<file path=customXml/itemProps3.xml><?xml version="1.0" encoding="utf-8"?>
<ds:datastoreItem xmlns:ds="http://schemas.openxmlformats.org/officeDocument/2006/customXml" ds:itemID="{03623DA4-5F30-43FA-8ABD-92B1F0E4F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38a8a-707e-4207-8604-0beeabbb341a"/>
    <ds:schemaRef ds:uri="2188851d-7038-426d-9eea-eab3ad1529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57</Words>
  <Characters>2610</Characters>
  <Application>Microsoft Office Word</Application>
  <DocSecurity>0</DocSecurity>
  <Lines>21</Lines>
  <Paragraphs>6</Paragraphs>
  <ScaleCrop>false</ScaleCrop>
  <Company/>
  <LinksUpToDate>false</LinksUpToDate>
  <CharactersWithSpaces>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Sheahan</dc:creator>
  <cp:keywords/>
  <dc:description/>
  <cp:lastModifiedBy>Jacob Sheahan</cp:lastModifiedBy>
  <cp:revision>6</cp:revision>
  <dcterms:created xsi:type="dcterms:W3CDTF">2021-04-30T23:30:00Z</dcterms:created>
  <dcterms:modified xsi:type="dcterms:W3CDTF">2021-04-30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9CF6A8F0F6F4ABCC8402B69550EA4</vt:lpwstr>
  </property>
</Properties>
</file>